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691C" w:rsidRDefault="006229E5">
      <w:pPr>
        <w:pStyle w:val="BodyText"/>
        <w:rPr>
          <w:rFonts w:ascii="Times New Roman"/>
          <w:sz w:val="20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pict>
          <v:group id="_x0000_s1047" style="position:absolute;margin-left:.6pt;margin-top:.25pt;width:98.4pt;height:98.4pt;z-index:-251656192;mso-position-horizontal-relative:page" coordorigin="-13,-1175" coordsize="1968,1968">
            <v:shape id="_x0000_s1048" style="position:absolute;left:249;top:-914;width:1706;height:1706" coordorigin="250,-913" coordsize="1706,1706" path="m1955,-913r-1620,l250,-828r,1620l1955,-913xe" fillcolor="#2caabc" stroked="f">
              <v:path arrowok="t"/>
            </v:shape>
            <v:shape id="_x0000_s1049" style="position:absolute;left:-300;top:16094;width:420;height:420" coordorigin="-300,16095" coordsize="420,420" o:spt="100" adj="0,,0" path="m300,-743l,-743m420,-863r,-300e" filled="f" strokecolor="white" strokeweight="1.25pt">
              <v:stroke joinstyle="round"/>
              <v:formulas/>
              <v:path arrowok="t" o:connecttype="segments"/>
            </v:shape>
            <v:shape id="_x0000_s1050" style="position:absolute;left:-300;top:16094;width:420;height:420" coordorigin="-300,16095" coordsize="420,420" o:spt="100" adj="0,,0" path="m300,-743l,-743m420,-863r,-300e" filled="f" strokeweight=".25pt">
              <v:stroke joinstyle="round"/>
              <v:formulas/>
              <v:path arrowok="t" o:connecttype="segments"/>
            </v:shape>
            <w10:wrap anchorx="page"/>
          </v:group>
        </w:pict>
      </w:r>
    </w:p>
    <w:p w:rsidR="006D691C" w:rsidRDefault="006D691C">
      <w:pPr>
        <w:pStyle w:val="BodyText"/>
        <w:rPr>
          <w:rFonts w:ascii="Times New Roman"/>
          <w:sz w:val="20"/>
        </w:rPr>
      </w:pPr>
    </w:p>
    <w:p w:rsidR="006D691C" w:rsidRDefault="006D691C">
      <w:pPr>
        <w:pStyle w:val="BodyText"/>
        <w:rPr>
          <w:rFonts w:ascii="Times New Roman"/>
          <w:sz w:val="20"/>
        </w:rPr>
      </w:pPr>
    </w:p>
    <w:p w:rsidR="006D691C" w:rsidRDefault="006D691C">
      <w:pPr>
        <w:pStyle w:val="BodyText"/>
        <w:rPr>
          <w:rFonts w:ascii="Times New Roman"/>
          <w:sz w:val="20"/>
        </w:rPr>
      </w:pPr>
    </w:p>
    <w:p w:rsidR="006D691C" w:rsidRPr="00631153" w:rsidRDefault="006229E5" w:rsidP="00E40865">
      <w:pPr>
        <w:spacing w:before="240" w:line="560" w:lineRule="exact"/>
        <w:rPr>
          <w:rFonts w:ascii="Frutiger LT Std 55 Roman" w:hAnsi="Frutiger LT Std 55 Roman"/>
          <w:sz w:val="56"/>
          <w:szCs w:val="56"/>
        </w:rPr>
      </w:pPr>
      <w:r>
        <w:rPr>
          <w:rFonts w:ascii="Frutiger LT Std 55 Roman" w:hAnsi="Frutiger LT Std 55 Roman"/>
          <w:noProof/>
          <w:color w:val="2CAABC"/>
          <w:sz w:val="60"/>
          <w:szCs w:val="60"/>
          <w:lang w:val="en-GB" w:eastAsia="en-GB"/>
        </w:rPr>
        <w:pict>
          <v:group id="Group 20" o:spid="_x0000_s1051" style="position:absolute;margin-left:457.75pt;margin-top:11.05pt;width:28.25pt;height:37.1pt;z-index:251661312;mso-position-horizontal-relative:page" coordorigin="8372,-23" coordsize="700,9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22" o:spid="_x0000_s1052" type="#_x0000_t75" style="position:absolute;left:8519;top:-23;width:322;height: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LMKrTBAAAA2wAAAA8AAABkcnMvZG93bnJldi54bWxET89rwjAUvg/8H8ITdikztZQpnVFkIHjw&#10;sFl7fzTPpti81Caz3X9vDoMdP77fm91kO/GgwbeOFSwXKQji2umWGwWX8vC2BuEDssbOMSn4JQ+7&#10;7exlg4V2I3/T4xwaEUPYF6jAhNAXUvrakEW/cD1x5K5usBgiHBqpBxxjuO1klqbv0mLLscFgT5+G&#10;6tv5xyo4hWuVV+Ze5kmbLB2v9onPv5R6nU/7DxCBpvAv/nMftYIsro9f4g+Q2y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LMKrTBAAAA2wAAAA8AAAAAAAAAAAAAAAAAnwIA&#10;AGRycy9kb3ducmV2LnhtbFBLBQYAAAAABAAEAPcAAACNAwAAAAA=&#10;">
              <v:imagedata r:id="rId5" o:title=""/>
            </v:shape>
            <v:shape id="Freeform 21" o:spid="_x0000_s1053" style="position:absolute;left:8371;top:191;width:700;height:705;visibility:visible;mso-wrap-style:square;v-text-anchor:top" coordsize="700,7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0i1cQA&#10;AADbAAAADwAAAGRycy9kb3ducmV2LnhtbESPwWrDMBBE74X+g9hCLiWWo4MprpUQUkJzCm0S6HVj&#10;bS1Ta2UsJXb+PioUehxm581OtZpcJ640hNazhkWWgyCuvWm50XA6bucvIEJENth5Jg03CrBaPj5U&#10;WBo/8iddD7ERCcKhRA02xr6UMtSWHIbM98TJ+/aDw5jk0Egz4JjgrpMqzwvpsOXUYLGnjaX653Bx&#10;6Y2dfTZvl+LrvXCF2qrz2PT7D61nT9P6FUSkKf4f/6V3RoNawO+WBAC5v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9ItXEAAAA2wAAAA8AAAAAAAAAAAAAAAAAmAIAAGRycy9k&#10;b3ducmV2LnhtbFBLBQYAAAAABAAEAPUAAACJAwAAAAA=&#10;" path="m699,467r-6,-17l681,422,669,393r-6,-19l663,358r,-7l664,327r3,-36l673,364r8,-13l685,339r3,-15l689,299r,-4l688,291r-2,-31l685,259,673,230,652,208r-4,-2l647,481r-12,33l603,561r-33,42l558,617,500,606r-60,-8l498,553r44,-41l587,460r-6,-8l573,437r-7,-14l564,414r,-5l567,390r5,-6l568,382,556,370,536,351r,115l519,496r-42,44l434,580r-19,16l344,593r-51,5l318,466r13,-64l338,378r4,-3l411,376r4,-1l463,370r40,20l536,466r,-115l534,350,517,309r-6,-35l510,259r20,56l554,356r22,25l587,391r17,20l623,436r16,26l647,481r,-275l625,194r-2,-1l608,190r-14,-1l582,190r-11,2l542,194r-27,l494,193r-16,l384,179,325,111,309,91,293,68,282,49r,360l279,491r-7,81l270,600r-29,8l250,585r17,-48l265,536,229,515r,32l229,574r-10,11l193,585,182,574r,-27l193,536r26,l229,547r,-32l201,499,141,358,128,326,113,291r-4,-9l92,242r2,-1l105,237r11,-4l126,230r22,11l177,272r27,33l221,324r12,6l243,333r9,1l260,334r,-1l255,330,227,292r-9,-40l219,238r1,-19l222,206r9,56l248,305r17,29l274,345r1,2l276,349r1,2l282,402r,7l282,49,272,30,251,3,229,,203,10,172,23r-15,5l119,42r-10,4l106,48r1,10l107,64r11,11l121,76r13,4l209,99r4,10l214,120r-4,18l200,171r-5,28l197,220r3,13l202,238r-10,-8l155,205r-25,-4l93,211,53,229,17,252,,264r2,18l23,328,43,317r-7,-2l31,308r,-18l38,282r20,l65,290r,11l68,295r6,-4l91,291r8,8l99,318r-8,8l80,326r4,3l87,334r,17l80,358r-19,l53,351r,-12l53,337r,-1l33,345r20,41l110,358r1,l173,506r-27,87l212,617r-3,1l164,652r-21,52l169,679r25,-15l231,653r64,-13l388,630r94,1l569,637r69,9l666,650r17,l693,650r3,-1l670,644r-17,-4l641,637r-16,-4l614,630r-25,-6l595,620r4,-9l617,585r35,-47l685,492r14,-25e" fillcolor="#c2a203" stroked="f">
              <v:path arrowok="t" o:connecttype="custom" o:connectlocs="669,585;664,519;685,531;688,483;652,400;603,753;440,790;581,644;564,601;556,562;477,732;293,790;342,567;503,582;517,501;554,548;623,628;625,386;582,382;494,385;309,283;279,683;250,777;229,739;182,766;229,739;128,518;94,433;148,433;233,522;260,525;219,430;248,497;276,541;282,241;203,202;109,238;118,267;213,301;195,391;192,422;53,421;23,520;31,482;65,493;99,491;80,518;80,550;53,529;110,550;212,809;169,871;388,822;666,842;670,836;614,822;617,777" o:connectangles="0,0,0,0,0,0,0,0,0,0,0,0,0,0,0,0,0,0,0,0,0,0,0,0,0,0,0,0,0,0,0,0,0,0,0,0,0,0,0,0,0,0,0,0,0,0,0,0,0,0,0,0,0,0,0,0,0"/>
            </v:shape>
            <w10:wrap anchorx="page"/>
          </v:group>
        </w:pict>
      </w:r>
      <w:r>
        <w:rPr>
          <w:rFonts w:ascii="Frutiger LT Std 55 Roman" w:hAnsi="Frutiger LT Std 55 Roman"/>
          <w:noProof/>
          <w:color w:val="2CAABC"/>
          <w:sz w:val="60"/>
          <w:szCs w:val="60"/>
          <w:lang w:val="en-GB" w:eastAsia="en-GB"/>
        </w:rPr>
        <w:pict>
          <v:group id="Group 13" o:spid="_x0000_s1054" style="position:absolute;margin-left:498.35pt;margin-top:16.55pt;width:90.5pt;height:27.9pt;z-index:251662336;mso-position-horizontal-relative:page" coordorigin="9238,109" coordsize="2240,6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">
            <v:shape id="Picture 19" o:spid="_x0000_s1055" type="#_x0000_t75" style="position:absolute;left:9246;top:113;width:200;height:1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Vet6TDAAAA2wAAAA8AAABkcnMvZG93bnJldi54bWxET0trAjEQvgv+hzBCb262tS2ybhQtFXoR&#10;qi54HTezD5pMlk2qW3+9KRR6m4/vOflqsEZcqPetYwWPSQqCuHS65VpBcdxO5yB8QNZoHJOCH/Kw&#10;Wo5HOWbaXXlPl0OoRQxhn6GCJoQuk9KXDVn0ieuII1e53mKIsK+l7vEaw62RT2n6Ki22HBsa7Oit&#10;ofLr8G0VzNvPmdlvTpV518/bl/J82xX6ptTDZFgvQAQawr/4z/2h4/wZ/P4SD5DL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1V63pMMAAADbAAAADwAAAAAAAAAAAAAAAACf&#10;AgAAZHJzL2Rvd25yZXYueG1sUEsFBgAAAAAEAAQA9wAAAI8DAAAAAA==&#10;">
              <v:imagedata r:id="rId6" o:title=""/>
            </v:shape>
            <v:shape id="Picture 18" o:spid="_x0000_s1056" type="#_x0000_t75" style="position:absolute;left:9480;top:113;width:209;height:1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URmNDBAAAA2wAAAA8AAABkcnMvZG93bnJldi54bWxET0trAjEQvhf8D2EKvdVsH0i7NYostRRv&#10;WqH0Nmymu7GbSUiipv/eCIK3+fieM51nO4gDhWgcK3gYVyCIW6cNdwq2X8v7FxAxIWscHJOCf4ow&#10;n41uplhrd+Q1HTapEyWEY40K+pR8LWVse7IYx84TF+7XBYupwNBJHfBYwu0gH6tqIi0aLg09emp6&#10;av82e6ugyU9N699fJ7vvvNqaj/XPLhiv1N1tXryBSJTTVXxxf+oy/xnOv5QD5OwE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BURmNDBAAAA2wAAAA8AAAAAAAAAAAAAAAAAnwIA&#10;AGRycy9kb3ducmV2LnhtbFBLBQYAAAAABAAEAPcAAACNAwAAAAA=&#10;">
              <v:imagedata r:id="rId7" o:title=""/>
            </v:shape>
            <v:shape id="AutoShape 17" o:spid="_x0000_s1057" style="position:absolute;left:9238;top:109;width:1755;height:691;visibility:visible;mso-wrap-style:square;v-text-anchor:top" coordsize="1755,69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lRDMMA&#10;AADbAAAADwAAAGRycy9kb3ducmV2LnhtbERPS2vCQBC+F/wPywje6iaCbUmzCSKIHjxYW6i9TbKT&#10;B8nOhuyq6b/vFgq9zcf3nDSfTC9uNLrWsoJ4GYEgLq1uuVbw8b57fAHhPLLG3jIp+CYHeTZ7SDHR&#10;9s5vdDv7WoQQdgkqaLwfEild2ZBBt7QDceAqOxr0AY611CPeQ7jp5SqKnqTBlkNDgwNtGyq789Uo&#10;2HfdV3F5Pl52qy7uTfVZxKdTodRiPm1eQXia/L/4z33QYf4afn8JB8js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elRDMMAAADbAAAADwAAAAAAAAAAAAAAAACYAgAAZHJzL2Rv&#10;d25yZXYueG1sUEsFBgAAAAAEAAQA9QAAAIgDAAAAAA==&#10;" adj="0,,0" path="m299,561l283,508,244,471,193,443,143,417,104,386,88,343r7,-32l114,288r28,-14l178,270r32,2l235,278r22,12l280,309r,-39l280,247r-28,-1l195,244r-28,-1l111,250,63,272,31,308,19,359r15,51l73,446r51,28l175,501r39,33l229,581r-7,35l201,642r-31,17l131,664,81,658,45,641,19,619,,597r,71l29,677r34,7l97,689r30,2l189,682r39,-18l244,657r39,-41l299,561m533,5r-50,l491,15r,170l483,195r50,l525,185r,-170l533,5m734,254r-99,l645,273r4,22l651,319r,23l651,447r,19l650,485r-1,20l648,524r-5,53l626,618r-33,25l540,652r-53,-8l451,621,430,585r-8,-48l422,342r1,-23l424,295r5,-22l439,254r-99,l349,273r5,22l356,319r,23l356,577r11,53l397,665r45,20l500,691r47,-4l583,676r30,-15l626,652r11,-7l641,641r3,-4l648,637r1,1l649,641r-3,43l734,680r-9,-18l720,640r,-3l718,616r,-23l718,342r,-23l720,295r5,-22l734,254m755,5r-46,l710,8r1,4l711,16r-7,30l687,86r-19,40l655,155r-2,5l651,164r-4,l645,161r-2,-5l630,121,616,86,587,16r-2,-4l583,5r-40,l549,15r20,38l587,97r17,45l624,197r28,l660,180r7,-16l679,139,700,96,723,54,748,15,755,5m916,166r-14,8l886,180r-16,3l852,183r-42,l810,103r9,l839,103r23,-2l882,96r12,-8l897,86r-22,1l853,88r-43,l810,17r34,l860,17r15,2l888,22r11,6l898,17,897,5,769,5r8,10l777,156r,11l775,177r-2,10l768,195r119,l900,194r10,l912,183r4,-17m1126,195r-10,-7l1109,182r-7,-7l1095,168r-58,-65l1031,96r10,-4l1051,88r17,-12l1081,61r5,-19l1082,26,1072,14r-1,-1l1053,5r-1,l1052,48r-3,19l1038,81r-17,8l997,92r-5,l986,92r-5,-1l981,23r,-9l999,14r22,1l1038,20r11,10l1052,48r,-43l1028,2r-21,l962,4,939,5r8,10l947,164r-1,11l944,185r-7,10l989,195r-8,-10l981,103r13,2l1003,109r7,7l1065,179r8,10l1080,195r46,m1162,680r-20,-17l1127,649r-13,-14l1100,618,983,472,972,458r20,-10l1011,439r35,-26l1071,379r10,-42l1073,301r-20,-27l1052,272r-36,-18l1014,254r,96l1007,392r-21,31l951,442r-47,6l893,448r-11,l871,446r,-151l871,284r1,-10l907,274r44,3l985,287r22,23l1014,350r,-96l967,247r-44,1l834,253r-46,1l798,273r4,22l804,318r,293l802,634r-5,23l785,680r102,l878,661r-5,-22l871,616r,-5l871,472r26,5l915,486r15,16l1039,643r12,15l1065,670r16,7l1101,680r61,m1276,142r-16,-33l1224,89,1187,72,1171,45r3,-15l1184,20r14,-6l1216,12r16,1l1245,16r11,5l1267,30r,-18l1267,2r-14,l1225,r-15,l1182,3r-23,10l1142,29r-6,23l1153,84r36,19l1225,122r17,29l1238,167r-10,12l1212,186r-19,2l1168,185r-18,-7l1137,168r-10,-10l1127,190r15,4l1158,197r17,2l1191,200r30,-4l1241,188r8,-3l1269,167r7,-25m1356,5r-50,l1314,15r,170l1306,195r50,l1348,185r,-170l1356,5t187,675l1523,663r-14,-14l1495,635r-14,-17l1365,472r-12,-14l1373,448r19,-9l1427,413r25,-34l1462,337r-7,-36l1434,274r-1,-2l1397,254r-7,-1l1390,350r-7,42l1361,423r-34,19l1279,448r-11,l1257,448r-11,-2l1246,295r1,-11l1248,274r34,l1327,277r34,10l1382,310r8,40l1390,253r-42,-6l1304,248r-89,5l1169,254r10,19l1184,295r1,23l1186,611r-2,23l1178,657r-12,23l1268,680r-9,-19l1254,639r-2,-23l1252,611r,-139l1278,477r18,9l1311,502r110,141l1433,658r13,12l1462,677r20,3l1543,680m1754,5r-46,l1712,9r1,3l1713,26r-8,14l1697,52r-25,37l1668,94r-2,5l1660,99r-1,-5l1657,90r-6,-18l1641,52,1630,33,1619,16r-6,-8l1610,5r-42,l1565,5r-182,l1376,26r9,-5l1393,20r58,l1451,185r-8,10l1492,195r-8,-10l1484,20r40,l1537,19r13,-2l1561,13r6,-6l1577,15r12,14l1602,46r12,18l1624,81r8,17l1637,114r2,15l1639,185r-8,10l1681,195r-8,-10l1673,144r2,-26l1682,99r1,-1l1695,79,1754,5e" fillcolor="#003e7e" stroked="f">
              <v:stroke joinstyle="round"/>
              <v:formulas/>
              <v:path arrowok="t" o:connecttype="custom" o:connectlocs="95,420;280,379;19,468;201,751;29,786;299,670;525,124;651,556;540,761;429,382;367,739;637,754;725,771;725,382;687,195;630,230;587,206;723,163;810,292;875,196;899,137;773,296;1116,297;1068,185;1052,157;981,132;1028,111;937,304;1073,298;983,581;1053,383;904,557;951,386;788,363;887,789;930,611;1260,218;1232,122;1210,109;1242,260;1127,267;1249,294;1356,304;1481,727;1455,410;1327,551;1282,383;1215,362;1166,789;1296,595;1754,114;1668,203;1619,125;1393,129;1537,128;1624,190;1673,253" o:connectangles="0,0,0,0,0,0,0,0,0,0,0,0,0,0,0,0,0,0,0,0,0,0,0,0,0,0,0,0,0,0,0,0,0,0,0,0,0,0,0,0,0,0,0,0,0,0,0,0,0,0,0,0,0,0,0,0,0"/>
            </v:shape>
            <v:shape id="Picture 16" o:spid="_x0000_s1058" type="#_x0000_t75" style="position:absolute;left:11087;top:109;width:229;height:2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meFrBAAAA2wAAAA8AAABkcnMvZG93bnJldi54bWxET01rAjEQvRf8D2EEbzXrHqxsjVIVwYuU&#10;bi29Dpvp7rLJZEmirv/eCEJv83ifs1wP1ogL+dA6VjCbZiCIK6dbrhWcvvevCxAhIms0jknBjQKs&#10;V6OXJRbaXfmLLmWsRQrhUKCCJsa+kDJUDVkMU9cTJ+7PeYsxQV9L7fGawq2ReZbNpcWWU0ODPW0b&#10;qrrybBW8mfJ43IZPb/aL36772eT6tMuVmoyHj3cQkYb4L366DzrNn8Pjl3SAXN0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ZmeFrBAAAA2wAAAA8AAAAAAAAAAAAAAAAAnwIA&#10;AGRycy9kb3ducmV2LnhtbFBLBQYAAAAABAAEAPcAAACNAwAAAAA=&#10;">
              <v:imagedata r:id="rId8" o:title=""/>
            </v:shape>
            <v:shape id="Picture 15" o:spid="_x0000_s1059" type="#_x0000_t75" style="position:absolute;left:11346;top:113;width:132;height:1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2YtBu+AAAA2wAAAA8AAABkcnMvZG93bnJldi54bWxET82KwjAQvgu+QxjBm6Yq7ErXtIgo6N7W&#10;9QGGZGyLzaQ00Vaf3giCt/n4fmeV97YWN2p95VjBbJqAINbOVFwoOP3vJksQPiAbrB2Tgjt5yLPh&#10;YIWpcR3/0e0YChFD2KeooAyhSaX0uiSLfuoa4sidXWsxRNgW0rTYxXBby3mSfEmLFceGEhvalKQv&#10;x6tV8OhooTd80cvtrz89wtUd6plTajzq1z8gAvXhI3679ybO/4bXL/EAmT0B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H2YtBu+AAAA2wAAAA8AAAAAAAAAAAAAAAAAnwIAAGRy&#10;cy9kb3ducmV2LnhtbFBLBQYAAAAABAAEAPcAAACKAwAAAAA=&#10;">
              <v:imagedata r:id="rId9" o:title=""/>
            </v:shape>
            <v:shape id="AutoShape 14" o:spid="_x0000_s1060" style="position:absolute;left:10787;top:362;width:655;height:427;visibility:visible;mso-wrap-style:square;v-text-anchor:top" coordsize="655,42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8Y/wcQA&#10;AADbAAAADwAAAGRycy9kb3ducmV2LnhtbESPQWvCQBCF74X+h2UK3uomHqSkrsEWCkWUopVCb2N2&#10;TILZ2bC7avTXO4dCb/OY9715MysH16kzhdh6NpCPM1DElbct1wZ23x/PL6BiQrbYeSYDV4pQzh8f&#10;ZlhYf+ENnbepVhLCsUADTUp9oXWsGnIYx74nlt3BB4dJZKi1DXiRcNfpSZZNtcOW5UKDPb03VB23&#10;Jyc1Jie8tvufr2UVVvH2lve7Nf0aM3oaFq+gEg3p3/xHf1rhpKz8IgPo+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fGP8HEAAAA2wAAAA8AAAAAAAAAAAAAAAAAmAIAAGRycy9k&#10;b3ducmV2LnhtbFBLBQYAAAAABAAEAPUAAACJAwAAAAA=&#10;" adj="0,,0" path="m297,361r-29,18l237,391r-34,6l169,399r-85,l84,220r19,l143,219r45,-4l229,204r22,-18l258,182r-43,2l171,186r-44,l84,186,84,26r69,l185,28r29,3l240,39r22,12l261,26,259,,2,r9,19l16,41r2,23l18,87r,252l18,362r-3,23l9,407,,426r213,l232,426r18,-1l283,423r5,-24l297,361m654,l561,r9,8l572,16r,11l570,44r-8,20l552,85r-13,21l489,187r-7,12l477,210r-11,l465,200,444,151,425,108,405,65,384,25,376,13,367,5,356,1,339,,276,r23,23l324,54r25,37l373,131r20,40l410,208r10,35l424,278r,61l424,362r-2,23l418,407r-10,19l507,426r-9,-19l493,385r-2,-23l491,339r,-28l496,253r14,-43l511,208r25,-42l654,e" fillcolor="#003e7e" stroked="f">
              <v:stroke joinstyle="round"/>
              <v:formulas/>
              <v:path arrowok="t" o:connecttype="custom" o:connectlocs="268,742;203,760;84,762;103,583;188,578;251,549;215,547;127,549;84,389;185,391;240,402;261,389;2,363;16,404;18,450;18,725;9,770;213,789;250,788;288,762;654,363;570,371;572,390;562,427;539,469;482,562;466,573;444,514;405,428;376,376;356,364;276,363;324,417;373,494;410,571;424,641;424,725;418,770;507,789;493,748;491,702;496,616;511,571;654,363" o:connectangles="0,0,0,0,0,0,0,0,0,0,0,0,0,0,0,0,0,0,0,0,0,0,0,0,0,0,0,0,0,0,0,0,0,0,0,0,0,0,0,0,0,0,0,0"/>
            </v:shape>
            <w10:wrap anchorx="page"/>
          </v:group>
        </w:pict>
      </w:r>
      <w:r w:rsidR="00631153">
        <w:rPr>
          <w:rFonts w:ascii="Times New Roman"/>
          <w:sz w:val="19"/>
          <w:szCs w:val="18"/>
        </w:rPr>
        <w:t xml:space="preserve">                           </w:t>
      </w:r>
      <w:r w:rsidR="003A4186" w:rsidRPr="00631153">
        <w:rPr>
          <w:rFonts w:ascii="Frutiger LT Std 55 Roman" w:hAnsi="Frutiger LT Std 55 Roman"/>
          <w:color w:val="2CAABC"/>
          <w:sz w:val="56"/>
          <w:szCs w:val="56"/>
        </w:rPr>
        <w:t>SPLASH</w:t>
      </w:r>
      <w:r w:rsidR="003A4186" w:rsidRPr="00631153">
        <w:rPr>
          <w:rFonts w:ascii="Frutiger LT Std 55 Roman" w:hAnsi="Frutiger LT Std 55 Roman"/>
          <w:color w:val="C2A203"/>
          <w:sz w:val="56"/>
          <w:szCs w:val="56"/>
        </w:rPr>
        <w:t xml:space="preserve"> </w:t>
      </w:r>
      <w:r w:rsidR="00631153" w:rsidRPr="00631153">
        <w:rPr>
          <w:rFonts w:ascii="Frutiger LT Std 55 Roman" w:hAnsi="Frutiger LT Std 55 Roman"/>
          <w:color w:val="2CAABC"/>
          <w:sz w:val="56"/>
          <w:szCs w:val="56"/>
        </w:rPr>
        <w:t>Introduction to</w:t>
      </w:r>
    </w:p>
    <w:p w:rsidR="006D691C" w:rsidRPr="00037644" w:rsidRDefault="003A4186">
      <w:pPr>
        <w:spacing w:line="700" w:lineRule="exact"/>
        <w:ind w:left="1270"/>
        <w:rPr>
          <w:rFonts w:ascii="Frutiger LT Std 55 Roman" w:hAnsi="Frutiger LT Std 55 Roman"/>
          <w:color w:val="BB3790"/>
          <w:sz w:val="56"/>
          <w:szCs w:val="56"/>
        </w:rPr>
      </w:pPr>
      <w:r w:rsidRPr="00037644">
        <w:rPr>
          <w:rFonts w:ascii="Frutiger LT Std 55 Roman" w:hAnsi="Frutiger LT Std 55 Roman"/>
          <w:color w:val="BB3790"/>
          <w:sz w:val="56"/>
          <w:szCs w:val="56"/>
        </w:rPr>
        <w:t>Poster Design</w:t>
      </w:r>
    </w:p>
    <w:p w:rsidR="006D691C" w:rsidRDefault="006D691C">
      <w:pPr>
        <w:pStyle w:val="BodyText"/>
        <w:rPr>
          <w:rFonts w:ascii="Perpetua MT Std"/>
          <w:sz w:val="20"/>
        </w:rPr>
      </w:pPr>
    </w:p>
    <w:p w:rsidR="006D691C" w:rsidRDefault="006D691C">
      <w:pPr>
        <w:rPr>
          <w:rFonts w:ascii="Perpetua MT Std"/>
          <w:sz w:val="23"/>
        </w:rPr>
        <w:sectPr w:rsidR="006D691C">
          <w:type w:val="continuous"/>
          <w:pgSz w:w="12750" w:h="17680"/>
          <w:pgMar w:top="0" w:right="0" w:bottom="0" w:left="0" w:header="720" w:footer="720" w:gutter="0"/>
          <w:cols w:space="720"/>
        </w:sectPr>
      </w:pPr>
    </w:p>
    <w:p w:rsidR="006D691C" w:rsidRPr="00631153" w:rsidRDefault="003A4186" w:rsidP="00631153">
      <w:pPr>
        <w:pStyle w:val="BodyText"/>
        <w:spacing w:line="276" w:lineRule="auto"/>
        <w:ind w:left="1270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A poster is a visual </w:t>
      </w:r>
      <w:r w:rsidR="008C7A3B" w:rsidRPr="00631153">
        <w:rPr>
          <w:color w:val="231F20"/>
          <w:sz w:val="20"/>
          <w:szCs w:val="20"/>
        </w:rPr>
        <w:t xml:space="preserve">communication </w:t>
      </w:r>
      <w:r w:rsidRPr="00631153">
        <w:rPr>
          <w:color w:val="231F20"/>
          <w:sz w:val="20"/>
          <w:szCs w:val="20"/>
        </w:rPr>
        <w:t xml:space="preserve">of information. So as well as using text, include graphs, charts, tables and pictures. </w:t>
      </w:r>
      <w:r w:rsidR="00631153">
        <w:rPr>
          <w:color w:val="231F20"/>
          <w:sz w:val="20"/>
          <w:szCs w:val="20"/>
        </w:rPr>
        <w:t>Your assignment will tell you the size and format of the poster, but you will need to think about</w:t>
      </w:r>
      <w:r w:rsidR="002242E5">
        <w:rPr>
          <w:color w:val="231F20"/>
          <w:sz w:val="20"/>
          <w:szCs w:val="20"/>
        </w:rPr>
        <w:t xml:space="preserve"> who your poster is for. Who are your audience, what </w:t>
      </w:r>
      <w:r w:rsidR="00631153">
        <w:rPr>
          <w:color w:val="231F20"/>
          <w:sz w:val="20"/>
          <w:szCs w:val="20"/>
        </w:rPr>
        <w:t xml:space="preserve">are the main points you wish to </w:t>
      </w:r>
      <w:r w:rsidR="002242E5">
        <w:rPr>
          <w:color w:val="231F20"/>
          <w:sz w:val="20"/>
          <w:szCs w:val="20"/>
        </w:rPr>
        <w:t>tell them</w:t>
      </w:r>
      <w:r w:rsidR="00631153">
        <w:rPr>
          <w:color w:val="231F20"/>
          <w:sz w:val="20"/>
          <w:szCs w:val="20"/>
        </w:rPr>
        <w:t>.</w:t>
      </w:r>
      <w:r w:rsidRPr="00631153">
        <w:rPr>
          <w:color w:val="231F20"/>
          <w:sz w:val="20"/>
          <w:szCs w:val="20"/>
        </w:rPr>
        <w:t xml:space="preserve"> Your poster should NOT be a copy of your written paper glued onto poster board. The reader should understand it </w:t>
      </w:r>
      <w:r w:rsidR="002242E5">
        <w:rPr>
          <w:color w:val="231F20"/>
          <w:sz w:val="20"/>
          <w:szCs w:val="20"/>
        </w:rPr>
        <w:t xml:space="preserve">visually </w:t>
      </w:r>
      <w:r w:rsidRPr="00631153">
        <w:rPr>
          <w:color w:val="231F20"/>
          <w:sz w:val="20"/>
          <w:szCs w:val="20"/>
        </w:rPr>
        <w:t>without any help.</w:t>
      </w:r>
    </w:p>
    <w:p w:rsidR="006D691C" w:rsidRPr="00631153" w:rsidRDefault="006D691C" w:rsidP="00631153">
      <w:pPr>
        <w:pStyle w:val="BodyText"/>
        <w:spacing w:line="276" w:lineRule="auto"/>
        <w:rPr>
          <w:sz w:val="20"/>
          <w:szCs w:val="20"/>
        </w:rPr>
      </w:pPr>
    </w:p>
    <w:p w:rsidR="006D691C" w:rsidRPr="00631153" w:rsidRDefault="003A4186" w:rsidP="00631153">
      <w:pPr>
        <w:pStyle w:val="ListParagraph"/>
        <w:numPr>
          <w:ilvl w:val="0"/>
          <w:numId w:val="2"/>
        </w:numPr>
        <w:tabs>
          <w:tab w:val="left" w:pos="1469"/>
        </w:tabs>
        <w:spacing w:line="276" w:lineRule="auto"/>
        <w:ind w:hanging="198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U</w:t>
      </w:r>
      <w:r w:rsidR="004F0413" w:rsidRPr="00631153">
        <w:rPr>
          <w:color w:val="231F20"/>
          <w:sz w:val="20"/>
          <w:szCs w:val="20"/>
        </w:rPr>
        <w:t xml:space="preserve">se </w:t>
      </w:r>
      <w:proofErr w:type="spellStart"/>
      <w:r w:rsidR="004F0413" w:rsidRPr="00631153">
        <w:rPr>
          <w:color w:val="231F20"/>
          <w:sz w:val="20"/>
          <w:szCs w:val="20"/>
        </w:rPr>
        <w:t>colours</w:t>
      </w:r>
      <w:proofErr w:type="spellEnd"/>
      <w:r w:rsidR="004F0413" w:rsidRPr="00631153">
        <w:rPr>
          <w:color w:val="231F20"/>
          <w:sz w:val="20"/>
          <w:szCs w:val="20"/>
        </w:rPr>
        <w:t xml:space="preserve"> to attract attention</w:t>
      </w:r>
    </w:p>
    <w:p w:rsidR="006D691C" w:rsidRPr="00631153" w:rsidRDefault="003A4186" w:rsidP="00631153">
      <w:pPr>
        <w:pStyle w:val="ListParagraph"/>
        <w:numPr>
          <w:ilvl w:val="0"/>
          <w:numId w:val="2"/>
        </w:numPr>
        <w:tabs>
          <w:tab w:val="left" w:pos="1469"/>
        </w:tabs>
        <w:spacing w:line="276" w:lineRule="auto"/>
        <w:ind w:hanging="198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Use gr</w:t>
      </w:r>
      <w:r w:rsidR="004F0413" w:rsidRPr="00631153">
        <w:rPr>
          <w:color w:val="231F20"/>
          <w:sz w:val="20"/>
          <w:szCs w:val="20"/>
        </w:rPr>
        <w:t>aphs/tables to give information</w:t>
      </w:r>
    </w:p>
    <w:p w:rsidR="006D691C" w:rsidRPr="00631153" w:rsidRDefault="003A4186" w:rsidP="00631153">
      <w:pPr>
        <w:pStyle w:val="ListParagraph"/>
        <w:numPr>
          <w:ilvl w:val="0"/>
          <w:numId w:val="2"/>
        </w:numPr>
        <w:tabs>
          <w:tab w:val="left" w:pos="1469"/>
        </w:tabs>
        <w:spacing w:line="276" w:lineRule="auto"/>
        <w:ind w:right="47" w:hanging="198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Use pictures where suitable (try image banks</w:t>
      </w:r>
      <w:r w:rsidR="004F0413" w:rsidRPr="00631153">
        <w:rPr>
          <w:color w:val="231F20"/>
          <w:sz w:val="20"/>
          <w:szCs w:val="20"/>
        </w:rPr>
        <w:t>)</w:t>
      </w:r>
    </w:p>
    <w:p w:rsidR="006D691C" w:rsidRPr="00631153" w:rsidRDefault="004F0413" w:rsidP="00631153">
      <w:pPr>
        <w:pStyle w:val="ListParagraph"/>
        <w:numPr>
          <w:ilvl w:val="0"/>
          <w:numId w:val="2"/>
        </w:numPr>
        <w:tabs>
          <w:tab w:val="left" w:pos="1469"/>
        </w:tabs>
        <w:spacing w:line="276" w:lineRule="auto"/>
        <w:ind w:hanging="198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Focus on major findings</w:t>
      </w:r>
    </w:p>
    <w:p w:rsidR="006D691C" w:rsidRPr="00631153" w:rsidRDefault="003A4186" w:rsidP="00631153">
      <w:pPr>
        <w:pStyle w:val="ListParagraph"/>
        <w:numPr>
          <w:ilvl w:val="0"/>
          <w:numId w:val="2"/>
        </w:numPr>
        <w:tabs>
          <w:tab w:val="left" w:pos="1469"/>
        </w:tabs>
        <w:spacing w:line="276" w:lineRule="auto"/>
        <w:ind w:right="210" w:hanging="198"/>
        <w:rPr>
          <w:sz w:val="20"/>
          <w:szCs w:val="20"/>
        </w:rPr>
      </w:pPr>
      <w:proofErr w:type="spellStart"/>
      <w:r w:rsidRPr="00631153">
        <w:rPr>
          <w:color w:val="231F20"/>
          <w:sz w:val="20"/>
          <w:szCs w:val="20"/>
        </w:rPr>
        <w:t>Summarise</w:t>
      </w:r>
      <w:proofErr w:type="spellEnd"/>
      <w:r w:rsidRPr="00631153">
        <w:rPr>
          <w:color w:val="231F20"/>
          <w:sz w:val="20"/>
          <w:szCs w:val="20"/>
        </w:rPr>
        <w:t xml:space="preserve"> implications and conclusions</w:t>
      </w:r>
      <w:r w:rsidR="004F0413" w:rsidRPr="00631153">
        <w:rPr>
          <w:color w:val="231F20"/>
          <w:sz w:val="20"/>
          <w:szCs w:val="20"/>
        </w:rPr>
        <w:t xml:space="preserve"> in plain language</w:t>
      </w:r>
    </w:p>
    <w:p w:rsidR="006D691C" w:rsidRPr="00631153" w:rsidRDefault="003A4186" w:rsidP="00631153">
      <w:pPr>
        <w:pStyle w:val="ListParagraph"/>
        <w:numPr>
          <w:ilvl w:val="0"/>
          <w:numId w:val="2"/>
        </w:numPr>
        <w:tabs>
          <w:tab w:val="left" w:pos="1469"/>
        </w:tabs>
        <w:spacing w:line="276" w:lineRule="auto"/>
        <w:ind w:hanging="198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For dissertations include major sections:</w:t>
      </w:r>
      <w:r w:rsidRPr="00631153">
        <w:rPr>
          <w:color w:val="231F20"/>
          <w:spacing w:val="-4"/>
          <w:sz w:val="20"/>
          <w:szCs w:val="20"/>
        </w:rPr>
        <w:t xml:space="preserve"> </w:t>
      </w:r>
      <w:r w:rsidRPr="00631153">
        <w:rPr>
          <w:color w:val="231F20"/>
          <w:sz w:val="20"/>
          <w:szCs w:val="20"/>
        </w:rPr>
        <w:t>abstract,</w:t>
      </w:r>
      <w:r w:rsidRPr="00631153">
        <w:rPr>
          <w:color w:val="231F20"/>
          <w:spacing w:val="-1"/>
          <w:sz w:val="20"/>
          <w:szCs w:val="20"/>
        </w:rPr>
        <w:t xml:space="preserve"> </w:t>
      </w:r>
      <w:r w:rsidRPr="00631153">
        <w:rPr>
          <w:color w:val="231F20"/>
          <w:sz w:val="20"/>
          <w:szCs w:val="20"/>
        </w:rPr>
        <w:t>introduction, methods, results,</w:t>
      </w:r>
      <w:r w:rsidRPr="00631153">
        <w:rPr>
          <w:color w:val="231F20"/>
          <w:spacing w:val="-4"/>
          <w:sz w:val="20"/>
          <w:szCs w:val="20"/>
        </w:rPr>
        <w:t xml:space="preserve"> </w:t>
      </w:r>
      <w:r w:rsidR="004F0413" w:rsidRPr="00631153">
        <w:rPr>
          <w:color w:val="231F20"/>
          <w:sz w:val="20"/>
          <w:szCs w:val="20"/>
        </w:rPr>
        <w:t>discussion</w:t>
      </w:r>
    </w:p>
    <w:p w:rsidR="006D691C" w:rsidRPr="00631153" w:rsidRDefault="003A4186" w:rsidP="00631153">
      <w:pPr>
        <w:pStyle w:val="ListParagraph"/>
        <w:numPr>
          <w:ilvl w:val="0"/>
          <w:numId w:val="2"/>
        </w:numPr>
        <w:tabs>
          <w:tab w:val="left" w:pos="1469"/>
        </w:tabs>
        <w:spacing w:line="276" w:lineRule="auto"/>
        <w:ind w:hanging="198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Sections should be </w:t>
      </w:r>
      <w:r w:rsidR="004F0413" w:rsidRPr="00631153">
        <w:rPr>
          <w:color w:val="231F20"/>
          <w:sz w:val="20"/>
          <w:szCs w:val="20"/>
        </w:rPr>
        <w:t xml:space="preserve">in a visually </w:t>
      </w:r>
      <w:r w:rsidRPr="00631153">
        <w:rPr>
          <w:color w:val="231F20"/>
          <w:sz w:val="20"/>
          <w:szCs w:val="20"/>
        </w:rPr>
        <w:t>clear</w:t>
      </w:r>
      <w:r w:rsidRPr="00631153">
        <w:rPr>
          <w:color w:val="231F20"/>
          <w:spacing w:val="2"/>
          <w:sz w:val="20"/>
          <w:szCs w:val="20"/>
        </w:rPr>
        <w:t xml:space="preserve"> </w:t>
      </w:r>
      <w:r w:rsidR="004F0413" w:rsidRPr="00631153">
        <w:rPr>
          <w:color w:val="231F20"/>
          <w:spacing w:val="-4"/>
          <w:sz w:val="20"/>
          <w:szCs w:val="20"/>
        </w:rPr>
        <w:t>order</w:t>
      </w:r>
    </w:p>
    <w:p w:rsidR="006D691C" w:rsidRPr="00631153" w:rsidRDefault="006D691C" w:rsidP="00631153">
      <w:pPr>
        <w:pStyle w:val="BodyText"/>
        <w:spacing w:line="276" w:lineRule="auto"/>
        <w:rPr>
          <w:sz w:val="20"/>
          <w:szCs w:val="20"/>
        </w:rPr>
      </w:pPr>
    </w:p>
    <w:p w:rsidR="006D691C" w:rsidRPr="00631153" w:rsidRDefault="003A4186" w:rsidP="00631153">
      <w:pPr>
        <w:pStyle w:val="Heading1"/>
        <w:spacing w:line="276" w:lineRule="auto"/>
        <w:ind w:left="1270"/>
        <w:rPr>
          <w:rFonts w:ascii="Frutiger LT Std 45 Light" w:hAnsi="Frutiger LT Std 45 Light"/>
          <w:b/>
        </w:rPr>
      </w:pPr>
      <w:r w:rsidRPr="00631153">
        <w:rPr>
          <w:rFonts w:ascii="Frutiger LT Std 45 Light" w:hAnsi="Frutiger LT Std 45 Light"/>
          <w:b/>
          <w:color w:val="231F20"/>
        </w:rPr>
        <w:t>General format</w:t>
      </w:r>
    </w:p>
    <w:p w:rsidR="006D691C" w:rsidRPr="00631153" w:rsidRDefault="003A4186" w:rsidP="00631153">
      <w:pPr>
        <w:pStyle w:val="BodyText"/>
        <w:spacing w:line="276" w:lineRule="auto"/>
        <w:ind w:left="1270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Decide the main message you want to give your audience.</w:t>
      </w:r>
    </w:p>
    <w:p w:rsidR="006D691C" w:rsidRPr="00631153" w:rsidRDefault="003A4186" w:rsidP="00631153">
      <w:pPr>
        <w:pStyle w:val="BodyText"/>
        <w:spacing w:line="276" w:lineRule="auto"/>
        <w:ind w:left="1270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If the poster is about your project, check through your abstract again - is it still accurate?</w:t>
      </w:r>
    </w:p>
    <w:p w:rsidR="006D691C" w:rsidRPr="00631153" w:rsidRDefault="003A4186" w:rsidP="00631153">
      <w:pPr>
        <w:pStyle w:val="BodyText"/>
        <w:spacing w:line="276" w:lineRule="auto"/>
        <w:ind w:left="1270"/>
        <w:rPr>
          <w:color w:val="231F20"/>
          <w:sz w:val="20"/>
          <w:szCs w:val="20"/>
        </w:rPr>
      </w:pPr>
      <w:r w:rsidRPr="00631153">
        <w:rPr>
          <w:color w:val="231F20"/>
          <w:sz w:val="20"/>
          <w:szCs w:val="20"/>
        </w:rPr>
        <w:t>Decide on the size of the poster (refer to the instructions in your project handbook).</w:t>
      </w:r>
    </w:p>
    <w:p w:rsidR="008C7A3B" w:rsidRPr="00631153" w:rsidRDefault="008C7A3B" w:rsidP="00631153">
      <w:pPr>
        <w:pStyle w:val="BodyText"/>
        <w:spacing w:line="276" w:lineRule="auto"/>
        <w:ind w:left="1270"/>
        <w:rPr>
          <w:color w:val="231F20"/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You should be able to read </w:t>
      </w:r>
      <w:r w:rsidR="001C070C" w:rsidRPr="00631153">
        <w:rPr>
          <w:color w:val="231F20"/>
          <w:sz w:val="20"/>
          <w:szCs w:val="20"/>
        </w:rPr>
        <w:t xml:space="preserve">all </w:t>
      </w:r>
      <w:r w:rsidRPr="00631153">
        <w:rPr>
          <w:color w:val="231F20"/>
          <w:sz w:val="20"/>
          <w:szCs w:val="20"/>
        </w:rPr>
        <w:t xml:space="preserve">written information </w:t>
      </w:r>
      <w:r w:rsidR="001C070C" w:rsidRPr="00631153">
        <w:rPr>
          <w:color w:val="231F20"/>
          <w:sz w:val="20"/>
          <w:szCs w:val="20"/>
        </w:rPr>
        <w:t xml:space="preserve">from 2 </w:t>
      </w:r>
      <w:proofErr w:type="spellStart"/>
      <w:r w:rsidR="001C070C" w:rsidRPr="00631153">
        <w:rPr>
          <w:color w:val="231F20"/>
          <w:sz w:val="20"/>
          <w:szCs w:val="20"/>
        </w:rPr>
        <w:t>met</w:t>
      </w:r>
      <w:r w:rsidRPr="00631153">
        <w:rPr>
          <w:color w:val="231F20"/>
          <w:sz w:val="20"/>
          <w:szCs w:val="20"/>
        </w:rPr>
        <w:t>r</w:t>
      </w:r>
      <w:r w:rsidR="001C070C" w:rsidRPr="00631153">
        <w:rPr>
          <w:color w:val="231F20"/>
          <w:sz w:val="20"/>
          <w:szCs w:val="20"/>
        </w:rPr>
        <w:t>es</w:t>
      </w:r>
      <w:proofErr w:type="spellEnd"/>
      <w:r w:rsidRPr="00631153">
        <w:rPr>
          <w:color w:val="231F20"/>
          <w:sz w:val="20"/>
          <w:szCs w:val="20"/>
        </w:rPr>
        <w:t xml:space="preserve"> away.</w:t>
      </w:r>
    </w:p>
    <w:p w:rsidR="001C070C" w:rsidRPr="00631153" w:rsidRDefault="008C7A3B" w:rsidP="00631153">
      <w:pPr>
        <w:pStyle w:val="BodyText"/>
        <w:spacing w:line="276" w:lineRule="auto"/>
        <w:ind w:left="1270"/>
        <w:rPr>
          <w:color w:val="231F20"/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A poster is read from left to right, check your sequence </w:t>
      </w:r>
      <w:r w:rsidR="001C070C" w:rsidRPr="00631153">
        <w:rPr>
          <w:color w:val="231F20"/>
          <w:sz w:val="20"/>
          <w:szCs w:val="20"/>
        </w:rPr>
        <w:t>of visual and written text.</w:t>
      </w:r>
    </w:p>
    <w:p w:rsidR="004F0413" w:rsidRPr="00631153" w:rsidRDefault="004F0413" w:rsidP="00631153">
      <w:pPr>
        <w:pStyle w:val="BodyText"/>
        <w:spacing w:line="276" w:lineRule="auto"/>
        <w:ind w:left="1270"/>
        <w:rPr>
          <w:color w:val="231F20"/>
          <w:sz w:val="20"/>
          <w:szCs w:val="20"/>
        </w:rPr>
      </w:pPr>
      <w:r w:rsidRPr="00631153">
        <w:rPr>
          <w:color w:val="231F20"/>
          <w:sz w:val="20"/>
          <w:szCs w:val="20"/>
        </w:rPr>
        <w:t>You can mix font sizes, hierarchy of size. But never mix font types.</w:t>
      </w:r>
    </w:p>
    <w:p w:rsidR="00985B30" w:rsidRPr="00631153" w:rsidRDefault="00985B30" w:rsidP="00631153">
      <w:pPr>
        <w:pStyle w:val="BodyText"/>
        <w:spacing w:line="276" w:lineRule="auto"/>
        <w:ind w:left="1270"/>
        <w:rPr>
          <w:color w:val="231F20"/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Keep to three main </w:t>
      </w:r>
      <w:proofErr w:type="spellStart"/>
      <w:r w:rsidRPr="00631153">
        <w:rPr>
          <w:color w:val="231F20"/>
          <w:sz w:val="20"/>
          <w:szCs w:val="20"/>
        </w:rPr>
        <w:t>colours</w:t>
      </w:r>
      <w:proofErr w:type="spellEnd"/>
      <w:r w:rsidRPr="00631153">
        <w:rPr>
          <w:color w:val="231F20"/>
          <w:sz w:val="20"/>
          <w:szCs w:val="20"/>
        </w:rPr>
        <w:t>.</w:t>
      </w:r>
    </w:p>
    <w:p w:rsidR="001C070C" w:rsidRPr="00631153" w:rsidRDefault="001C070C" w:rsidP="00631153">
      <w:pPr>
        <w:pStyle w:val="Heading1"/>
        <w:spacing w:line="276" w:lineRule="auto"/>
        <w:ind w:left="1270"/>
        <w:rPr>
          <w:rFonts w:ascii="Frutiger LT Std 45 Light" w:hAnsi="Frutiger LT Std 45 Light"/>
          <w:color w:val="231F20"/>
        </w:rPr>
      </w:pPr>
    </w:p>
    <w:p w:rsidR="006D691C" w:rsidRPr="00631153" w:rsidRDefault="003A4186" w:rsidP="00631153">
      <w:pPr>
        <w:pStyle w:val="Heading1"/>
        <w:spacing w:line="276" w:lineRule="auto"/>
        <w:ind w:left="1270"/>
        <w:rPr>
          <w:rFonts w:ascii="Frutiger LT Std 45 Light" w:hAnsi="Frutiger LT Std 45 Light"/>
          <w:b/>
        </w:rPr>
      </w:pPr>
      <w:r w:rsidRPr="00631153">
        <w:rPr>
          <w:rFonts w:ascii="Frutiger LT Std 45 Light" w:hAnsi="Frutiger LT Std 45 Light"/>
          <w:b/>
          <w:color w:val="231F20"/>
        </w:rPr>
        <w:t>Title</w:t>
      </w:r>
    </w:p>
    <w:p w:rsidR="006D691C" w:rsidRPr="00631153" w:rsidRDefault="003A4186" w:rsidP="00631153">
      <w:pPr>
        <w:pStyle w:val="BodyText"/>
        <w:spacing w:line="276" w:lineRule="auto"/>
        <w:ind w:left="1270" w:right="355"/>
        <w:jc w:val="both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Check your module guidelines but you will probably need</w:t>
      </w:r>
      <w:r w:rsidRPr="00631153">
        <w:rPr>
          <w:color w:val="231F20"/>
          <w:spacing w:val="-4"/>
          <w:sz w:val="20"/>
          <w:szCs w:val="20"/>
        </w:rPr>
        <w:t xml:space="preserve"> </w:t>
      </w:r>
      <w:r w:rsidRPr="00631153">
        <w:rPr>
          <w:color w:val="231F20"/>
          <w:sz w:val="20"/>
          <w:szCs w:val="20"/>
        </w:rPr>
        <w:t>to include: the title of the project, name(s), degree title, year</w:t>
      </w:r>
      <w:r w:rsidRPr="00631153">
        <w:rPr>
          <w:color w:val="231F20"/>
          <w:spacing w:val="-8"/>
          <w:sz w:val="20"/>
          <w:szCs w:val="20"/>
        </w:rPr>
        <w:t xml:space="preserve"> </w:t>
      </w:r>
      <w:r w:rsidRPr="00631153">
        <w:rPr>
          <w:color w:val="231F20"/>
          <w:sz w:val="20"/>
          <w:szCs w:val="20"/>
        </w:rPr>
        <w:t>of study and calendar</w:t>
      </w:r>
      <w:r w:rsidRPr="00631153">
        <w:rPr>
          <w:color w:val="231F20"/>
          <w:spacing w:val="2"/>
          <w:sz w:val="20"/>
          <w:szCs w:val="20"/>
        </w:rPr>
        <w:t xml:space="preserve"> </w:t>
      </w:r>
      <w:r w:rsidRPr="00631153">
        <w:rPr>
          <w:color w:val="231F20"/>
          <w:spacing w:val="-4"/>
          <w:sz w:val="20"/>
          <w:szCs w:val="20"/>
        </w:rPr>
        <w:t>year.</w:t>
      </w:r>
    </w:p>
    <w:p w:rsidR="006D691C" w:rsidRPr="00631153" w:rsidRDefault="003A4186" w:rsidP="00631153">
      <w:pPr>
        <w:pStyle w:val="BodyText"/>
        <w:spacing w:line="276" w:lineRule="auto"/>
        <w:ind w:left="1270" w:right="175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The title banner should be readable from 5–6 </w:t>
      </w:r>
      <w:proofErr w:type="spellStart"/>
      <w:r w:rsidRPr="00631153">
        <w:rPr>
          <w:color w:val="231F20"/>
          <w:sz w:val="20"/>
          <w:szCs w:val="20"/>
        </w:rPr>
        <w:t>metres</w:t>
      </w:r>
      <w:proofErr w:type="spellEnd"/>
      <w:r w:rsidRPr="00631153">
        <w:rPr>
          <w:color w:val="231F20"/>
          <w:sz w:val="20"/>
          <w:szCs w:val="20"/>
        </w:rPr>
        <w:t xml:space="preserve"> away. Use abbreviations where possible.</w:t>
      </w:r>
    </w:p>
    <w:p w:rsidR="006D691C" w:rsidRPr="00631153" w:rsidRDefault="003A4186" w:rsidP="00631153">
      <w:pPr>
        <w:pStyle w:val="BodyText"/>
        <w:spacing w:line="276" w:lineRule="auto"/>
        <w:ind w:left="1270" w:right="15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There are seldom rules about line justification of the title. Decide if you will justify the text of the title banner to the left or in the </w:t>
      </w:r>
      <w:proofErr w:type="spellStart"/>
      <w:r w:rsidRPr="00631153">
        <w:rPr>
          <w:color w:val="231F20"/>
          <w:sz w:val="20"/>
          <w:szCs w:val="20"/>
        </w:rPr>
        <w:t>centre</w:t>
      </w:r>
      <w:proofErr w:type="spellEnd"/>
      <w:r w:rsidRPr="00631153">
        <w:rPr>
          <w:color w:val="231F20"/>
          <w:sz w:val="20"/>
          <w:szCs w:val="20"/>
        </w:rPr>
        <w:t>.</w:t>
      </w:r>
    </w:p>
    <w:p w:rsidR="006D691C" w:rsidRPr="00631153" w:rsidRDefault="006D691C" w:rsidP="00631153">
      <w:pPr>
        <w:pStyle w:val="BodyText"/>
        <w:spacing w:line="276" w:lineRule="auto"/>
        <w:rPr>
          <w:sz w:val="20"/>
          <w:szCs w:val="20"/>
        </w:rPr>
      </w:pPr>
    </w:p>
    <w:p w:rsidR="006D691C" w:rsidRPr="00631153" w:rsidRDefault="003A4186" w:rsidP="00631153">
      <w:pPr>
        <w:pStyle w:val="Heading1"/>
        <w:spacing w:line="276" w:lineRule="auto"/>
        <w:ind w:left="1270"/>
        <w:rPr>
          <w:rFonts w:ascii="Frutiger LT Std 45 Light" w:hAnsi="Frutiger LT Std 45 Light"/>
          <w:b/>
        </w:rPr>
      </w:pPr>
      <w:r w:rsidRPr="00631153">
        <w:rPr>
          <w:rFonts w:ascii="Frutiger LT Std 45 Light" w:hAnsi="Frutiger LT Std 45 Light"/>
          <w:b/>
          <w:color w:val="231F20"/>
        </w:rPr>
        <w:t>Title fonts</w:t>
      </w:r>
    </w:p>
    <w:p w:rsidR="006D691C" w:rsidRPr="00631153" w:rsidRDefault="003A4186" w:rsidP="00631153">
      <w:pPr>
        <w:tabs>
          <w:tab w:val="left" w:pos="1469"/>
        </w:tabs>
        <w:spacing w:line="276" w:lineRule="auto"/>
        <w:ind w:left="1270" w:right="407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Use a simple, easy to read font. A sans serif style, such</w:t>
      </w:r>
      <w:r w:rsidRPr="00631153">
        <w:rPr>
          <w:color w:val="231F20"/>
          <w:spacing w:val="-4"/>
          <w:sz w:val="20"/>
          <w:szCs w:val="20"/>
        </w:rPr>
        <w:t xml:space="preserve"> </w:t>
      </w:r>
      <w:r w:rsidR="001C070C" w:rsidRPr="00631153">
        <w:rPr>
          <w:color w:val="231F20"/>
          <w:sz w:val="20"/>
          <w:szCs w:val="20"/>
        </w:rPr>
        <w:t>as Verdana, Helvetica or Arial.</w:t>
      </w:r>
    </w:p>
    <w:p w:rsidR="006D691C" w:rsidRPr="00631153" w:rsidRDefault="003A4186" w:rsidP="00631153">
      <w:pPr>
        <w:tabs>
          <w:tab w:val="left" w:pos="1469"/>
        </w:tabs>
        <w:spacing w:line="276" w:lineRule="auto"/>
        <w:ind w:left="1270" w:right="117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Use </w:t>
      </w:r>
      <w:r w:rsidRPr="00631153">
        <w:rPr>
          <w:b/>
          <w:color w:val="231F20"/>
          <w:sz w:val="20"/>
          <w:szCs w:val="20"/>
        </w:rPr>
        <w:t xml:space="preserve">bold </w:t>
      </w:r>
      <w:r w:rsidRPr="00631153">
        <w:rPr>
          <w:color w:val="231F20"/>
          <w:sz w:val="20"/>
          <w:szCs w:val="20"/>
        </w:rPr>
        <w:t>and</w:t>
      </w:r>
      <w:r w:rsidR="001C070C" w:rsidRPr="00631153">
        <w:rPr>
          <w:color w:val="231F20"/>
          <w:sz w:val="20"/>
          <w:szCs w:val="20"/>
        </w:rPr>
        <w:t>/or</w:t>
      </w:r>
      <w:r w:rsidRPr="00631153">
        <w:rPr>
          <w:color w:val="231F20"/>
          <w:sz w:val="20"/>
          <w:szCs w:val="20"/>
        </w:rPr>
        <w:t xml:space="preserve"> CAPITALS for the title</w:t>
      </w:r>
      <w:r w:rsidR="001C070C" w:rsidRPr="00631153">
        <w:rPr>
          <w:color w:val="231F20"/>
          <w:sz w:val="20"/>
          <w:szCs w:val="20"/>
        </w:rPr>
        <w:t>.</w:t>
      </w:r>
      <w:r w:rsidRPr="00631153">
        <w:rPr>
          <w:color w:val="231F20"/>
          <w:sz w:val="20"/>
          <w:szCs w:val="20"/>
        </w:rPr>
        <w:t xml:space="preserve"> </w:t>
      </w:r>
    </w:p>
    <w:p w:rsidR="001C070C" w:rsidRPr="00631153" w:rsidRDefault="002242E5" w:rsidP="00631153">
      <w:pPr>
        <w:tabs>
          <w:tab w:val="left" w:pos="1469"/>
        </w:tabs>
        <w:spacing w:line="276" w:lineRule="auto"/>
        <w:ind w:left="1270"/>
        <w:rPr>
          <w:color w:val="231F20"/>
          <w:sz w:val="20"/>
          <w:szCs w:val="20"/>
        </w:rPr>
      </w:pPr>
      <w:r w:rsidRPr="00EB49DB">
        <w:rPr>
          <w:rFonts w:ascii="Perpetua MT Std"/>
          <w:noProof/>
          <w:color w:val="C2A203"/>
          <w:sz w:val="50"/>
          <w:lang w:val="en-GB" w:eastAsia="en-GB"/>
        </w:rPr>
        <w:drawing>
          <wp:anchor distT="0" distB="0" distL="114300" distR="114300" simplePos="0" relativeHeight="251653120" behindDoc="1" locked="0" layoutInCell="1" allowOverlap="1" wp14:anchorId="51C5C0B0" wp14:editId="2A7E0192">
            <wp:simplePos x="0" y="0"/>
            <wp:positionH relativeFrom="column">
              <wp:posOffset>6633210</wp:posOffset>
            </wp:positionH>
            <wp:positionV relativeFrom="page">
              <wp:posOffset>9828530</wp:posOffset>
            </wp:positionV>
            <wp:extent cx="1062990" cy="998855"/>
            <wp:effectExtent l="0" t="0" r="0" b="0"/>
            <wp:wrapNone/>
            <wp:docPr id="1" name="Picture 1" descr="\\shared.surrey.ac.uk\shared\Secure\LB00_secure\LLSS_file_storage\Customer Engagement\Publicity_and_Marketing\Logos\Library &amp; Learning Centre logo g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hared.surrey.ac.uk\shared\Secure\LB00_secure\LLSS_file_storage\Customer Engagement\Publicity_and_Marketing\Logos\Library &amp; Learning Centre logo green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" cy="99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4186" w:rsidRPr="00631153">
        <w:rPr>
          <w:color w:val="231F20"/>
          <w:sz w:val="20"/>
          <w:szCs w:val="20"/>
        </w:rPr>
        <w:t>Use mixed upper/lower case for the authors’ names.</w:t>
      </w:r>
    </w:p>
    <w:p w:rsidR="001C070C" w:rsidRPr="00631153" w:rsidRDefault="001C070C" w:rsidP="00631153">
      <w:pPr>
        <w:tabs>
          <w:tab w:val="left" w:pos="1469"/>
        </w:tabs>
        <w:spacing w:line="276" w:lineRule="auto"/>
        <w:ind w:left="1270"/>
        <w:rPr>
          <w:color w:val="231F20"/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Place titles on images, graphs, and drawings </w:t>
      </w:r>
    </w:p>
    <w:p w:rsidR="001C070C" w:rsidRPr="00631153" w:rsidRDefault="001C070C" w:rsidP="00631153">
      <w:pPr>
        <w:tabs>
          <w:tab w:val="left" w:pos="1469"/>
        </w:tabs>
        <w:spacing w:line="276" w:lineRule="auto"/>
        <w:ind w:left="1270"/>
        <w:rPr>
          <w:sz w:val="20"/>
          <w:szCs w:val="20"/>
        </w:rPr>
      </w:pPr>
    </w:p>
    <w:p w:rsidR="006D691C" w:rsidRPr="00631153" w:rsidRDefault="003A4186" w:rsidP="002242E5">
      <w:pPr>
        <w:pStyle w:val="Heading1"/>
        <w:spacing w:line="276" w:lineRule="auto"/>
        <w:ind w:left="312" w:right="1191"/>
        <w:rPr>
          <w:rFonts w:ascii="Frutiger LT Std 45 Light" w:hAnsi="Frutiger LT Std 45 Light"/>
          <w:b/>
        </w:rPr>
      </w:pPr>
      <w:r w:rsidRPr="00631153">
        <w:rPr>
          <w:rFonts w:ascii="Frutiger LT Std 45 Light" w:hAnsi="Frutiger LT Std 45 Light"/>
        </w:rPr>
        <w:br w:type="column"/>
      </w:r>
      <w:r w:rsidRPr="00631153">
        <w:rPr>
          <w:rFonts w:ascii="Frutiger LT Std 45 Light" w:hAnsi="Frutiger LT Std 45 Light"/>
          <w:b/>
          <w:color w:val="231F20"/>
        </w:rPr>
        <w:t>Poster text</w:t>
      </w:r>
    </w:p>
    <w:p w:rsidR="006D691C" w:rsidRPr="00631153" w:rsidRDefault="003A4186" w:rsidP="002242E5">
      <w:pPr>
        <w:pStyle w:val="BodyText"/>
        <w:spacing w:line="276" w:lineRule="auto"/>
        <w:ind w:left="312" w:right="1191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Double </w:t>
      </w:r>
      <w:r w:rsidR="001C070C" w:rsidRPr="00631153">
        <w:rPr>
          <w:color w:val="231F20"/>
          <w:sz w:val="20"/>
          <w:szCs w:val="20"/>
        </w:rPr>
        <w:t xml:space="preserve">or 1.5 space </w:t>
      </w:r>
      <w:r w:rsidRPr="00631153">
        <w:rPr>
          <w:color w:val="231F20"/>
          <w:sz w:val="20"/>
          <w:szCs w:val="20"/>
        </w:rPr>
        <w:t>all text, us</w:t>
      </w:r>
      <w:r w:rsidR="001C070C" w:rsidRPr="00631153">
        <w:rPr>
          <w:color w:val="231F20"/>
          <w:sz w:val="20"/>
          <w:szCs w:val="20"/>
        </w:rPr>
        <w:t>ing</w:t>
      </w:r>
      <w:r w:rsidRPr="00631153">
        <w:rPr>
          <w:color w:val="231F20"/>
          <w:sz w:val="20"/>
          <w:szCs w:val="20"/>
        </w:rPr>
        <w:t xml:space="preserve"> left-justification; jagged right sides are easiest to read.</w:t>
      </w:r>
    </w:p>
    <w:p w:rsidR="001C070C" w:rsidRPr="00631153" w:rsidRDefault="003A4186" w:rsidP="002242E5">
      <w:pPr>
        <w:pStyle w:val="BodyText"/>
        <w:spacing w:line="276" w:lineRule="auto"/>
        <w:ind w:left="312" w:right="1191"/>
        <w:rPr>
          <w:color w:val="231F20"/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The text should be </w:t>
      </w:r>
      <w:r w:rsidR="001C070C" w:rsidRPr="00631153">
        <w:rPr>
          <w:color w:val="231F20"/>
          <w:sz w:val="20"/>
          <w:szCs w:val="20"/>
        </w:rPr>
        <w:t xml:space="preserve">easy to </w:t>
      </w:r>
      <w:r w:rsidRPr="00631153">
        <w:rPr>
          <w:color w:val="231F20"/>
          <w:sz w:val="20"/>
          <w:szCs w:val="20"/>
        </w:rPr>
        <w:t xml:space="preserve">read from 2 </w:t>
      </w:r>
      <w:proofErr w:type="spellStart"/>
      <w:r w:rsidRPr="00631153">
        <w:rPr>
          <w:color w:val="231F20"/>
          <w:sz w:val="20"/>
          <w:szCs w:val="20"/>
        </w:rPr>
        <w:t>metres</w:t>
      </w:r>
      <w:proofErr w:type="spellEnd"/>
      <w:r w:rsidRPr="00631153">
        <w:rPr>
          <w:color w:val="231F20"/>
          <w:sz w:val="20"/>
          <w:szCs w:val="20"/>
        </w:rPr>
        <w:t xml:space="preserve"> away.</w:t>
      </w:r>
    </w:p>
    <w:p w:rsidR="001C070C" w:rsidRPr="00631153" w:rsidRDefault="001C070C" w:rsidP="002242E5">
      <w:pPr>
        <w:pStyle w:val="BodyText"/>
        <w:spacing w:line="276" w:lineRule="auto"/>
        <w:ind w:left="312" w:right="1191"/>
        <w:rPr>
          <w:color w:val="231F20"/>
          <w:sz w:val="20"/>
          <w:szCs w:val="20"/>
        </w:rPr>
      </w:pPr>
      <w:r w:rsidRPr="00631153">
        <w:rPr>
          <w:color w:val="231F20"/>
          <w:sz w:val="20"/>
          <w:szCs w:val="20"/>
        </w:rPr>
        <w:t>Use plain text (no bold) for main text</w:t>
      </w:r>
    </w:p>
    <w:p w:rsidR="006D691C" w:rsidRPr="00631153" w:rsidRDefault="006D691C" w:rsidP="002242E5">
      <w:pPr>
        <w:pStyle w:val="BodyText"/>
        <w:spacing w:line="276" w:lineRule="auto"/>
        <w:ind w:left="312" w:right="1191"/>
        <w:rPr>
          <w:sz w:val="20"/>
          <w:szCs w:val="20"/>
        </w:rPr>
      </w:pPr>
    </w:p>
    <w:p w:rsidR="006D691C" w:rsidRPr="00631153" w:rsidRDefault="003A4186" w:rsidP="002242E5">
      <w:pPr>
        <w:pStyle w:val="Heading1"/>
        <w:spacing w:line="276" w:lineRule="auto"/>
        <w:ind w:left="312" w:right="1191"/>
        <w:rPr>
          <w:rFonts w:ascii="Frutiger LT Std 45 Light" w:hAnsi="Frutiger LT Std 45 Light"/>
          <w:b/>
        </w:rPr>
      </w:pPr>
      <w:r w:rsidRPr="00631153">
        <w:rPr>
          <w:rFonts w:ascii="Frutiger LT Std 45 Light" w:hAnsi="Frutiger LT Std 45 Light"/>
          <w:b/>
          <w:color w:val="231F20"/>
        </w:rPr>
        <w:t>Fonts</w:t>
      </w:r>
    </w:p>
    <w:p w:rsidR="006D691C" w:rsidRPr="00631153" w:rsidRDefault="003A4186" w:rsidP="002242E5">
      <w:pPr>
        <w:pStyle w:val="BodyText"/>
        <w:spacing w:line="276" w:lineRule="auto"/>
        <w:ind w:left="312" w:right="1191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Section headings (Introduction,</w:t>
      </w:r>
      <w:r w:rsidR="001C070C" w:rsidRPr="00631153">
        <w:rPr>
          <w:color w:val="231F20"/>
          <w:sz w:val="20"/>
          <w:szCs w:val="20"/>
        </w:rPr>
        <w:t xml:space="preserve"> Methods, and so on): use bold minimum size 30 point.</w:t>
      </w:r>
    </w:p>
    <w:p w:rsidR="006D691C" w:rsidRPr="00631153" w:rsidRDefault="003A4186" w:rsidP="002242E5">
      <w:pPr>
        <w:pStyle w:val="BodyText"/>
        <w:spacing w:line="276" w:lineRule="auto"/>
        <w:ind w:left="312" w:right="1191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Supporting text (Introductory text, figure captions, and so on): use </w:t>
      </w:r>
      <w:r w:rsidR="001C070C" w:rsidRPr="00631153">
        <w:rPr>
          <w:color w:val="231F20"/>
          <w:sz w:val="20"/>
          <w:szCs w:val="20"/>
        </w:rPr>
        <w:t xml:space="preserve">a minimum of </w:t>
      </w:r>
      <w:r w:rsidRPr="00631153">
        <w:rPr>
          <w:color w:val="231F20"/>
          <w:sz w:val="20"/>
          <w:szCs w:val="20"/>
        </w:rPr>
        <w:t>24 point.</w:t>
      </w:r>
    </w:p>
    <w:p w:rsidR="006D691C" w:rsidRPr="00631153" w:rsidRDefault="001C070C" w:rsidP="002242E5">
      <w:pPr>
        <w:pStyle w:val="BodyText"/>
        <w:spacing w:line="276" w:lineRule="auto"/>
        <w:ind w:left="312" w:right="1191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Try not to use</w:t>
      </w:r>
      <w:r w:rsidR="003A4186" w:rsidRPr="00631153">
        <w:rPr>
          <w:color w:val="231F20"/>
          <w:sz w:val="20"/>
          <w:szCs w:val="20"/>
        </w:rPr>
        <w:t xml:space="preserve"> narrative </w:t>
      </w:r>
      <w:r w:rsidRPr="00631153">
        <w:rPr>
          <w:color w:val="231F20"/>
          <w:sz w:val="20"/>
          <w:szCs w:val="20"/>
        </w:rPr>
        <w:t>but if you do</w:t>
      </w:r>
      <w:r w:rsidR="003A4186" w:rsidRPr="00631153">
        <w:rPr>
          <w:color w:val="231F20"/>
          <w:sz w:val="20"/>
          <w:szCs w:val="20"/>
        </w:rPr>
        <w:t xml:space="preserve"> keep </w:t>
      </w:r>
      <w:r w:rsidRPr="00631153">
        <w:rPr>
          <w:color w:val="231F20"/>
          <w:sz w:val="20"/>
          <w:szCs w:val="20"/>
        </w:rPr>
        <w:t>it</w:t>
      </w:r>
      <w:r w:rsidR="003A4186" w:rsidRPr="00631153">
        <w:rPr>
          <w:color w:val="231F20"/>
          <w:sz w:val="20"/>
          <w:szCs w:val="20"/>
        </w:rPr>
        <w:t xml:space="preserve"> brief. </w:t>
      </w:r>
      <w:r w:rsidR="004F0413" w:rsidRPr="00631153">
        <w:rPr>
          <w:color w:val="231F20"/>
          <w:sz w:val="20"/>
          <w:szCs w:val="20"/>
        </w:rPr>
        <w:t>This</w:t>
      </w:r>
      <w:r w:rsidR="003A4186" w:rsidRPr="00631153">
        <w:rPr>
          <w:color w:val="231F20"/>
          <w:sz w:val="20"/>
          <w:szCs w:val="20"/>
        </w:rPr>
        <w:t xml:space="preserve"> should be no smaller than 18 point in size, and printed in plain text. You </w:t>
      </w:r>
      <w:r w:rsidR="004F0413" w:rsidRPr="00631153">
        <w:rPr>
          <w:color w:val="231F20"/>
          <w:sz w:val="20"/>
          <w:szCs w:val="20"/>
        </w:rPr>
        <w:t>can use</w:t>
      </w:r>
      <w:r w:rsidR="003A4186" w:rsidRPr="00631153">
        <w:rPr>
          <w:color w:val="231F20"/>
          <w:sz w:val="20"/>
          <w:szCs w:val="20"/>
        </w:rPr>
        <w:t xml:space="preserve"> larger size for the Conclusion text, and a smaller size for Methods text.</w:t>
      </w:r>
    </w:p>
    <w:p w:rsidR="006D691C" w:rsidRPr="00631153" w:rsidRDefault="003A4186" w:rsidP="002242E5">
      <w:pPr>
        <w:pStyle w:val="BodyText"/>
        <w:spacing w:line="276" w:lineRule="auto"/>
        <w:ind w:left="312" w:right="1191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Be consistent. Choose one font and use it throughout the poster. Add emphasis by using bold, underlining, or </w:t>
      </w:r>
      <w:proofErr w:type="spellStart"/>
      <w:r w:rsidRPr="00631153">
        <w:rPr>
          <w:color w:val="231F20"/>
          <w:sz w:val="20"/>
          <w:szCs w:val="20"/>
        </w:rPr>
        <w:t>colour</w:t>
      </w:r>
      <w:proofErr w:type="spellEnd"/>
      <w:r w:rsidRPr="00631153">
        <w:rPr>
          <w:color w:val="231F20"/>
          <w:sz w:val="20"/>
          <w:szCs w:val="20"/>
        </w:rPr>
        <w:t xml:space="preserve">; </w:t>
      </w:r>
      <w:r w:rsidR="004F0413" w:rsidRPr="00631153">
        <w:rPr>
          <w:color w:val="231F20"/>
          <w:sz w:val="20"/>
          <w:szCs w:val="20"/>
        </w:rPr>
        <w:t xml:space="preserve">stay away from </w:t>
      </w:r>
      <w:r w:rsidRPr="00631153">
        <w:rPr>
          <w:color w:val="231F20"/>
          <w:sz w:val="20"/>
          <w:szCs w:val="20"/>
        </w:rPr>
        <w:t>italics</w:t>
      </w:r>
      <w:r w:rsidR="004F0413" w:rsidRPr="00631153">
        <w:rPr>
          <w:color w:val="231F20"/>
          <w:sz w:val="20"/>
          <w:szCs w:val="20"/>
        </w:rPr>
        <w:t xml:space="preserve"> as they</w:t>
      </w:r>
      <w:r w:rsidRPr="00631153">
        <w:rPr>
          <w:color w:val="231F20"/>
          <w:sz w:val="20"/>
          <w:szCs w:val="20"/>
        </w:rPr>
        <w:t xml:space="preserve"> are difficult to read.</w:t>
      </w:r>
    </w:p>
    <w:p w:rsidR="006D691C" w:rsidRPr="00631153" w:rsidRDefault="006D691C" w:rsidP="002242E5">
      <w:pPr>
        <w:pStyle w:val="BodyText"/>
        <w:spacing w:line="276" w:lineRule="auto"/>
        <w:ind w:left="312" w:right="1191"/>
        <w:rPr>
          <w:sz w:val="20"/>
          <w:szCs w:val="20"/>
        </w:rPr>
      </w:pPr>
    </w:p>
    <w:p w:rsidR="006D691C" w:rsidRPr="00631153" w:rsidRDefault="003A4186" w:rsidP="002242E5">
      <w:pPr>
        <w:pStyle w:val="Heading1"/>
        <w:spacing w:line="276" w:lineRule="auto"/>
        <w:ind w:left="312" w:right="1191"/>
        <w:rPr>
          <w:rFonts w:ascii="Frutiger LT Std 45 Light" w:hAnsi="Frutiger LT Std 45 Light"/>
          <w:b/>
        </w:rPr>
      </w:pPr>
      <w:r w:rsidRPr="00631153">
        <w:rPr>
          <w:rFonts w:ascii="Frutiger LT Std 45 Light" w:hAnsi="Frutiger LT Std 45 Light"/>
          <w:b/>
          <w:color w:val="231F20"/>
        </w:rPr>
        <w:t>Illustrations</w:t>
      </w:r>
      <w:r w:rsidR="004F0413" w:rsidRPr="00631153">
        <w:rPr>
          <w:rFonts w:ascii="Frutiger LT Std 45 Light" w:hAnsi="Frutiger LT Std 45 Light"/>
          <w:b/>
          <w:color w:val="231F20"/>
        </w:rPr>
        <w:t>/Visuals</w:t>
      </w:r>
    </w:p>
    <w:p w:rsidR="006D691C" w:rsidRPr="00631153" w:rsidRDefault="003A4186" w:rsidP="002242E5">
      <w:pPr>
        <w:pStyle w:val="BodyText"/>
        <w:spacing w:line="276" w:lineRule="auto"/>
        <w:ind w:left="312" w:right="1191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Since a poster is a visual </w:t>
      </w:r>
      <w:r w:rsidR="004F0413" w:rsidRPr="00631153">
        <w:rPr>
          <w:color w:val="231F20"/>
          <w:sz w:val="20"/>
          <w:szCs w:val="20"/>
        </w:rPr>
        <w:t>communication of information</w:t>
      </w:r>
      <w:r w:rsidRPr="00631153">
        <w:rPr>
          <w:color w:val="231F20"/>
          <w:sz w:val="20"/>
          <w:szCs w:val="20"/>
        </w:rPr>
        <w:t xml:space="preserve"> its success depends on how clear the illustrations and tables are.</w:t>
      </w:r>
    </w:p>
    <w:p w:rsidR="006D691C" w:rsidRPr="00631153" w:rsidRDefault="003A4186" w:rsidP="002242E5">
      <w:pPr>
        <w:tabs>
          <w:tab w:val="left" w:pos="389"/>
        </w:tabs>
        <w:spacing w:line="276" w:lineRule="auto"/>
        <w:ind w:left="312" w:right="1191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Use diagrams, flow charts, arrows, and other strategies to direct the </w:t>
      </w:r>
      <w:r w:rsidRPr="00631153">
        <w:rPr>
          <w:color w:val="231F20"/>
          <w:spacing w:val="-3"/>
          <w:sz w:val="20"/>
          <w:szCs w:val="20"/>
        </w:rPr>
        <w:t xml:space="preserve">viewer. </w:t>
      </w:r>
      <w:r w:rsidRPr="00631153">
        <w:rPr>
          <w:color w:val="231F20"/>
          <w:sz w:val="20"/>
          <w:szCs w:val="20"/>
        </w:rPr>
        <w:t>Do not just use</w:t>
      </w:r>
      <w:r w:rsidRPr="00631153">
        <w:rPr>
          <w:color w:val="231F20"/>
          <w:spacing w:val="2"/>
          <w:sz w:val="20"/>
          <w:szCs w:val="20"/>
        </w:rPr>
        <w:t xml:space="preserve"> </w:t>
      </w:r>
      <w:r w:rsidRPr="00631153">
        <w:rPr>
          <w:color w:val="231F20"/>
          <w:sz w:val="20"/>
          <w:szCs w:val="20"/>
        </w:rPr>
        <w:t>text.</w:t>
      </w:r>
    </w:p>
    <w:p w:rsidR="006D691C" w:rsidRPr="00631153" w:rsidRDefault="004F0413" w:rsidP="002242E5">
      <w:pPr>
        <w:tabs>
          <w:tab w:val="left" w:pos="389"/>
        </w:tabs>
        <w:spacing w:line="276" w:lineRule="auto"/>
        <w:ind w:left="312" w:right="1191"/>
        <w:rPr>
          <w:color w:val="231F20"/>
          <w:sz w:val="20"/>
          <w:szCs w:val="20"/>
        </w:rPr>
      </w:pPr>
      <w:r w:rsidRPr="00631153">
        <w:rPr>
          <w:color w:val="231F20"/>
          <w:sz w:val="20"/>
          <w:szCs w:val="20"/>
        </w:rPr>
        <w:t>The</w:t>
      </w:r>
      <w:r w:rsidR="003A4186" w:rsidRPr="00631153">
        <w:rPr>
          <w:color w:val="231F20"/>
          <w:sz w:val="20"/>
          <w:szCs w:val="20"/>
        </w:rPr>
        <w:t xml:space="preserve"> graphics should be self-explanatory and make up most of the</w:t>
      </w:r>
      <w:r w:rsidR="003A4186" w:rsidRPr="00631153">
        <w:rPr>
          <w:color w:val="231F20"/>
          <w:spacing w:val="-4"/>
          <w:sz w:val="20"/>
          <w:szCs w:val="20"/>
        </w:rPr>
        <w:t xml:space="preserve"> </w:t>
      </w:r>
      <w:r w:rsidRPr="00631153">
        <w:rPr>
          <w:color w:val="231F20"/>
          <w:sz w:val="20"/>
          <w:szCs w:val="20"/>
        </w:rPr>
        <w:t>poster design</w:t>
      </w:r>
      <w:r w:rsidR="003A4186" w:rsidRPr="00631153">
        <w:rPr>
          <w:color w:val="231F20"/>
          <w:sz w:val="20"/>
          <w:szCs w:val="20"/>
        </w:rPr>
        <w:t>.</w:t>
      </w:r>
    </w:p>
    <w:p w:rsidR="006D691C" w:rsidRPr="00631153" w:rsidRDefault="003A4186" w:rsidP="002242E5">
      <w:pPr>
        <w:tabs>
          <w:tab w:val="left" w:pos="389"/>
        </w:tabs>
        <w:spacing w:line="276" w:lineRule="auto"/>
        <w:ind w:left="312" w:right="1191"/>
        <w:rPr>
          <w:sz w:val="20"/>
          <w:szCs w:val="20"/>
        </w:rPr>
      </w:pPr>
      <w:r w:rsidRPr="00631153">
        <w:rPr>
          <w:color w:val="231F20"/>
          <w:spacing w:val="-5"/>
          <w:sz w:val="20"/>
          <w:szCs w:val="20"/>
        </w:rPr>
        <w:t>Text</w:t>
      </w:r>
      <w:r w:rsidR="00985B30" w:rsidRPr="00631153">
        <w:rPr>
          <w:color w:val="231F20"/>
          <w:spacing w:val="-5"/>
          <w:sz w:val="20"/>
          <w:szCs w:val="20"/>
        </w:rPr>
        <w:t xml:space="preserve"> should be used minimally </w:t>
      </w:r>
      <w:r w:rsidRPr="00631153">
        <w:rPr>
          <w:color w:val="231F20"/>
          <w:sz w:val="20"/>
          <w:szCs w:val="20"/>
        </w:rPr>
        <w:t xml:space="preserve">to </w:t>
      </w:r>
      <w:r w:rsidR="00985B30" w:rsidRPr="00631153">
        <w:rPr>
          <w:color w:val="231F20"/>
          <w:sz w:val="20"/>
          <w:szCs w:val="20"/>
        </w:rPr>
        <w:t xml:space="preserve">enhance </w:t>
      </w:r>
      <w:r w:rsidRPr="00631153">
        <w:rPr>
          <w:color w:val="231F20"/>
          <w:sz w:val="20"/>
          <w:szCs w:val="20"/>
        </w:rPr>
        <w:t>graphic</w:t>
      </w:r>
      <w:r w:rsidRPr="00631153">
        <w:rPr>
          <w:color w:val="231F20"/>
          <w:spacing w:val="5"/>
          <w:sz w:val="20"/>
          <w:szCs w:val="20"/>
        </w:rPr>
        <w:t xml:space="preserve"> </w:t>
      </w:r>
      <w:r w:rsidRPr="00631153">
        <w:rPr>
          <w:color w:val="231F20"/>
          <w:sz w:val="20"/>
          <w:szCs w:val="20"/>
        </w:rPr>
        <w:t>materials.</w:t>
      </w:r>
    </w:p>
    <w:p w:rsidR="006D691C" w:rsidRPr="00631153" w:rsidRDefault="003A4186" w:rsidP="002242E5">
      <w:pPr>
        <w:tabs>
          <w:tab w:val="left" w:pos="389"/>
        </w:tabs>
        <w:spacing w:line="276" w:lineRule="auto"/>
        <w:ind w:left="312" w:right="1191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>Use empty space between text to separate and stress your ideas.</w:t>
      </w:r>
    </w:p>
    <w:p w:rsidR="006D691C" w:rsidRPr="00631153" w:rsidRDefault="003A4186" w:rsidP="002242E5">
      <w:pPr>
        <w:tabs>
          <w:tab w:val="left" w:pos="389"/>
        </w:tabs>
        <w:spacing w:line="276" w:lineRule="auto"/>
        <w:ind w:left="312" w:right="1191"/>
        <w:rPr>
          <w:sz w:val="20"/>
          <w:szCs w:val="20"/>
        </w:rPr>
      </w:pPr>
      <w:r w:rsidRPr="00631153">
        <w:rPr>
          <w:color w:val="231F20"/>
          <w:sz w:val="20"/>
          <w:szCs w:val="20"/>
        </w:rPr>
        <w:t xml:space="preserve">Graphic materials should be seen easily from a distance of 1.5 </w:t>
      </w:r>
      <w:proofErr w:type="spellStart"/>
      <w:r w:rsidRPr="00631153">
        <w:rPr>
          <w:color w:val="231F20"/>
          <w:sz w:val="20"/>
          <w:szCs w:val="20"/>
        </w:rPr>
        <w:t>metres</w:t>
      </w:r>
      <w:proofErr w:type="spellEnd"/>
      <w:r w:rsidRPr="00631153">
        <w:rPr>
          <w:color w:val="231F20"/>
          <w:sz w:val="20"/>
          <w:szCs w:val="20"/>
        </w:rPr>
        <w:t>.</w:t>
      </w:r>
    </w:p>
    <w:p w:rsidR="006D691C" w:rsidRPr="00631153" w:rsidRDefault="006D691C" w:rsidP="002242E5">
      <w:pPr>
        <w:spacing w:line="276" w:lineRule="auto"/>
        <w:ind w:left="312" w:right="1191"/>
        <w:rPr>
          <w:sz w:val="20"/>
          <w:szCs w:val="20"/>
        </w:rPr>
        <w:sectPr w:rsidR="006D691C" w:rsidRPr="00631153">
          <w:type w:val="continuous"/>
          <w:pgSz w:w="12750" w:h="17680"/>
          <w:pgMar w:top="0" w:right="0" w:bottom="0" w:left="0" w:header="720" w:footer="720" w:gutter="0"/>
          <w:cols w:num="2" w:space="720" w:equalWidth="0">
            <w:col w:w="6256" w:space="40"/>
            <w:col w:w="6454"/>
          </w:cols>
        </w:sectPr>
      </w:pPr>
    </w:p>
    <w:p w:rsidR="00DB5690" w:rsidRDefault="006229E5" w:rsidP="00631153">
      <w:pPr>
        <w:pStyle w:val="BodyText"/>
        <w:spacing w:line="276" w:lineRule="auto"/>
        <w:ind w:right="-11"/>
      </w:pPr>
      <w:r>
        <w:t xml:space="preserve">                         </w:t>
      </w:r>
      <w:r w:rsidR="00DB5690">
        <w:t>Need further advice on how to improve the quality of your written work?</w:t>
      </w:r>
    </w:p>
    <w:p w:rsidR="00DB5690" w:rsidRDefault="00DB5690" w:rsidP="00DB5690">
      <w:pPr>
        <w:pStyle w:val="BodyText"/>
        <w:spacing w:before="30" w:line="276" w:lineRule="auto"/>
        <w:ind w:left="1270" w:right="-11"/>
        <w:rPr>
          <w:rStyle w:val="Hyperlink"/>
        </w:rPr>
      </w:pPr>
      <w:r>
        <w:t xml:space="preserve">Go to the SPLASH website for more information: </w:t>
      </w:r>
      <w:hyperlink r:id="rId11" w:history="1">
        <w:r>
          <w:rPr>
            <w:rStyle w:val="Hyperlink"/>
          </w:rPr>
          <w:t>www.surrey.ac.uk/splash</w:t>
        </w:r>
      </w:hyperlink>
    </w:p>
    <w:p w:rsidR="006D691C" w:rsidRDefault="00DB5690" w:rsidP="00E40865">
      <w:pPr>
        <w:pStyle w:val="BodyText"/>
        <w:spacing w:before="30" w:line="276" w:lineRule="auto"/>
        <w:ind w:left="1270" w:right="-11"/>
      </w:pPr>
      <w:r>
        <w:t>Revision 05.09.2017</w:t>
      </w:r>
    </w:p>
    <w:p w:rsidR="006229E5" w:rsidRDefault="006229E5" w:rsidP="00E40865">
      <w:pPr>
        <w:pStyle w:val="BodyText"/>
        <w:spacing w:before="30" w:line="276" w:lineRule="auto"/>
        <w:ind w:left="1270" w:right="-11"/>
      </w:pPr>
    </w:p>
    <w:p w:rsidR="006229E5" w:rsidRDefault="006229E5" w:rsidP="00E40865">
      <w:pPr>
        <w:pStyle w:val="BodyText"/>
        <w:spacing w:before="30" w:line="276" w:lineRule="auto"/>
        <w:ind w:left="1270" w:right="-11"/>
        <w:rPr>
          <w:sz w:val="17"/>
        </w:rPr>
      </w:pPr>
      <w:bookmarkStart w:id="0" w:name="_GoBack"/>
      <w:bookmarkEnd w:id="0"/>
    </w:p>
    <w:p w:rsidR="006D691C" w:rsidRDefault="006229E5">
      <w:pPr>
        <w:tabs>
          <w:tab w:val="left" w:pos="11245"/>
        </w:tabs>
        <w:spacing w:before="80"/>
        <w:ind w:left="620"/>
        <w:rPr>
          <w:rFonts w:ascii="Arial"/>
          <w:sz w:val="12"/>
        </w:rPr>
      </w:pPr>
      <w:r>
        <w:pict>
          <v:line id="_x0000_s1029" style="position:absolute;left:0;text-align:left;z-index:-251657216;mso-position-horizontal-relative:page" from="15pt,-5.35pt" to="0,-5.35pt" strokeweight=".25pt">
            <w10:wrap anchorx="page"/>
          </v:line>
        </w:pict>
      </w:r>
      <w:r>
        <w:pict>
          <v:line id="_x0000_s1028" style="position:absolute;left:0;text-align:left;z-index:251655168;mso-position-horizontal-relative:page" from="622.3pt,-5.35pt" to="637.3pt,-5.35pt" strokeweight=".25pt">
            <w10:wrap anchorx="page"/>
          </v:line>
        </w:pict>
      </w:r>
      <w:r>
        <w:pict>
          <v:line id="_x0000_s1027" style="position:absolute;left:0;text-align:left;z-index:251656192;mso-position-horizontal-relative:page" from="21pt,.65pt" to="21pt,15.65pt" strokeweight=".25pt">
            <w10:wrap anchorx="page"/>
          </v:line>
        </w:pict>
      </w:r>
      <w:r>
        <w:pict>
          <v:line id="_x0000_s1026" style="position:absolute;left:0;text-align:left;z-index:251658240;mso-position-horizontal-relative:page" from="616.3pt,.65pt" to="616.3pt,15.65pt" strokeweight=".25pt">
            <w10:wrap anchorx="page"/>
          </v:line>
        </w:pict>
      </w:r>
      <w:r w:rsidR="003A4186">
        <w:rPr>
          <w:rFonts w:ascii="Arial"/>
          <w:sz w:val="12"/>
        </w:rPr>
        <w:tab/>
      </w:r>
    </w:p>
    <w:sectPr w:rsidR="006D691C">
      <w:type w:val="continuous"/>
      <w:pgSz w:w="12750" w:h="1768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utiger LT Std 45 Light">
    <w:altName w:val="Frutiger LT Std 45 Light"/>
    <w:panose1 w:val="020B0402020204020204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utiger LT Std 55 Roman">
    <w:altName w:val="Frutiger LT Std 55 Roman"/>
    <w:panose1 w:val="020B0602020204020204"/>
    <w:charset w:val="00"/>
    <w:family w:val="swiss"/>
    <w:notTrueType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erpetua MT Std">
    <w:altName w:val="Perpetua MT Std"/>
    <w:panose1 w:val="02020502060505020804"/>
    <w:charset w:val="00"/>
    <w:family w:val="roman"/>
    <w:notTrueType/>
    <w:pitch w:val="variable"/>
    <w:sig w:usb0="800000AF" w:usb1="5000205B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326A50"/>
    <w:multiLevelType w:val="hybridMultilevel"/>
    <w:tmpl w:val="851AD0C2"/>
    <w:lvl w:ilvl="0" w:tplc="4A1EBACE">
      <w:numFmt w:val="bullet"/>
      <w:lvlText w:val="•"/>
      <w:lvlJc w:val="left"/>
      <w:pPr>
        <w:ind w:left="388" w:hanging="199"/>
      </w:pPr>
      <w:rPr>
        <w:rFonts w:ascii="Frutiger LT Std 45 Light" w:eastAsia="Frutiger LT Std 45 Light" w:hAnsi="Frutiger LT Std 45 Light" w:cs="Frutiger LT Std 45 Light" w:hint="default"/>
        <w:color w:val="231F20"/>
        <w:spacing w:val="-17"/>
        <w:w w:val="100"/>
        <w:sz w:val="18"/>
        <w:szCs w:val="18"/>
      </w:rPr>
    </w:lvl>
    <w:lvl w:ilvl="1" w:tplc="0A1655A4">
      <w:numFmt w:val="bullet"/>
      <w:lvlText w:val="•"/>
      <w:lvlJc w:val="left"/>
      <w:pPr>
        <w:ind w:left="986" w:hanging="199"/>
      </w:pPr>
      <w:rPr>
        <w:rFonts w:hint="default"/>
      </w:rPr>
    </w:lvl>
    <w:lvl w:ilvl="2" w:tplc="F8AA557E">
      <w:numFmt w:val="bullet"/>
      <w:lvlText w:val="•"/>
      <w:lvlJc w:val="left"/>
      <w:pPr>
        <w:ind w:left="1593" w:hanging="199"/>
      </w:pPr>
      <w:rPr>
        <w:rFonts w:hint="default"/>
      </w:rPr>
    </w:lvl>
    <w:lvl w:ilvl="3" w:tplc="18D4CC10">
      <w:numFmt w:val="bullet"/>
      <w:lvlText w:val="•"/>
      <w:lvlJc w:val="left"/>
      <w:pPr>
        <w:ind w:left="2200" w:hanging="199"/>
      </w:pPr>
      <w:rPr>
        <w:rFonts w:hint="default"/>
      </w:rPr>
    </w:lvl>
    <w:lvl w:ilvl="4" w:tplc="16563E86">
      <w:numFmt w:val="bullet"/>
      <w:lvlText w:val="•"/>
      <w:lvlJc w:val="left"/>
      <w:pPr>
        <w:ind w:left="2807" w:hanging="199"/>
      </w:pPr>
      <w:rPr>
        <w:rFonts w:hint="default"/>
      </w:rPr>
    </w:lvl>
    <w:lvl w:ilvl="5" w:tplc="FEF6D2DC">
      <w:numFmt w:val="bullet"/>
      <w:lvlText w:val="•"/>
      <w:lvlJc w:val="left"/>
      <w:pPr>
        <w:ind w:left="3414" w:hanging="199"/>
      </w:pPr>
      <w:rPr>
        <w:rFonts w:hint="default"/>
      </w:rPr>
    </w:lvl>
    <w:lvl w:ilvl="6" w:tplc="ECEA5702">
      <w:numFmt w:val="bullet"/>
      <w:lvlText w:val="•"/>
      <w:lvlJc w:val="left"/>
      <w:pPr>
        <w:ind w:left="4021" w:hanging="199"/>
      </w:pPr>
      <w:rPr>
        <w:rFonts w:hint="default"/>
      </w:rPr>
    </w:lvl>
    <w:lvl w:ilvl="7" w:tplc="619C0D4E">
      <w:numFmt w:val="bullet"/>
      <w:lvlText w:val="•"/>
      <w:lvlJc w:val="left"/>
      <w:pPr>
        <w:ind w:left="4628" w:hanging="199"/>
      </w:pPr>
      <w:rPr>
        <w:rFonts w:hint="default"/>
      </w:rPr>
    </w:lvl>
    <w:lvl w:ilvl="8" w:tplc="CC2E83AA">
      <w:numFmt w:val="bullet"/>
      <w:lvlText w:val="•"/>
      <w:lvlJc w:val="left"/>
      <w:pPr>
        <w:ind w:left="5235" w:hanging="199"/>
      </w:pPr>
      <w:rPr>
        <w:rFonts w:hint="default"/>
      </w:rPr>
    </w:lvl>
  </w:abstractNum>
  <w:abstractNum w:abstractNumId="1" w15:restartNumberingAfterBreak="0">
    <w:nsid w:val="445F2DB1"/>
    <w:multiLevelType w:val="hybridMultilevel"/>
    <w:tmpl w:val="5546BE4A"/>
    <w:lvl w:ilvl="0" w:tplc="97AAFDC2">
      <w:numFmt w:val="bullet"/>
      <w:lvlText w:val="•"/>
      <w:lvlJc w:val="left"/>
      <w:pPr>
        <w:ind w:left="1468" w:hanging="199"/>
      </w:pPr>
      <w:rPr>
        <w:rFonts w:ascii="Frutiger LT Std 45 Light" w:eastAsia="Frutiger LT Std 45 Light" w:hAnsi="Frutiger LT Std 45 Light" w:cs="Frutiger LT Std 45 Light" w:hint="default"/>
        <w:color w:val="231F20"/>
        <w:w w:val="100"/>
        <w:sz w:val="18"/>
        <w:szCs w:val="18"/>
      </w:rPr>
    </w:lvl>
    <w:lvl w:ilvl="1" w:tplc="BBEA7C22">
      <w:numFmt w:val="bullet"/>
      <w:lvlText w:val="•"/>
      <w:lvlJc w:val="left"/>
      <w:pPr>
        <w:ind w:left="1939" w:hanging="199"/>
      </w:pPr>
      <w:rPr>
        <w:rFonts w:hint="default"/>
      </w:rPr>
    </w:lvl>
    <w:lvl w:ilvl="2" w:tplc="87A074D0">
      <w:numFmt w:val="bullet"/>
      <w:lvlText w:val="•"/>
      <w:lvlJc w:val="left"/>
      <w:pPr>
        <w:ind w:left="2419" w:hanging="199"/>
      </w:pPr>
      <w:rPr>
        <w:rFonts w:hint="default"/>
      </w:rPr>
    </w:lvl>
    <w:lvl w:ilvl="3" w:tplc="AB0EDE34">
      <w:numFmt w:val="bullet"/>
      <w:lvlText w:val="•"/>
      <w:lvlJc w:val="left"/>
      <w:pPr>
        <w:ind w:left="2898" w:hanging="199"/>
      </w:pPr>
      <w:rPr>
        <w:rFonts w:hint="default"/>
      </w:rPr>
    </w:lvl>
    <w:lvl w:ilvl="4" w:tplc="FBB60262">
      <w:numFmt w:val="bullet"/>
      <w:lvlText w:val="•"/>
      <w:lvlJc w:val="left"/>
      <w:pPr>
        <w:ind w:left="3378" w:hanging="199"/>
      </w:pPr>
      <w:rPr>
        <w:rFonts w:hint="default"/>
      </w:rPr>
    </w:lvl>
    <w:lvl w:ilvl="5" w:tplc="B94E96C0">
      <w:numFmt w:val="bullet"/>
      <w:lvlText w:val="•"/>
      <w:lvlJc w:val="left"/>
      <w:pPr>
        <w:ind w:left="3857" w:hanging="199"/>
      </w:pPr>
      <w:rPr>
        <w:rFonts w:hint="default"/>
      </w:rPr>
    </w:lvl>
    <w:lvl w:ilvl="6" w:tplc="B38EC7C4">
      <w:numFmt w:val="bullet"/>
      <w:lvlText w:val="•"/>
      <w:lvlJc w:val="left"/>
      <w:pPr>
        <w:ind w:left="4337" w:hanging="199"/>
      </w:pPr>
      <w:rPr>
        <w:rFonts w:hint="default"/>
      </w:rPr>
    </w:lvl>
    <w:lvl w:ilvl="7" w:tplc="557AC58A">
      <w:numFmt w:val="bullet"/>
      <w:lvlText w:val="•"/>
      <w:lvlJc w:val="left"/>
      <w:pPr>
        <w:ind w:left="4817" w:hanging="199"/>
      </w:pPr>
      <w:rPr>
        <w:rFonts w:hint="default"/>
      </w:rPr>
    </w:lvl>
    <w:lvl w:ilvl="8" w:tplc="D246734A">
      <w:numFmt w:val="bullet"/>
      <w:lvlText w:val="•"/>
      <w:lvlJc w:val="left"/>
      <w:pPr>
        <w:ind w:left="5296" w:hanging="199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ztzQwMLA0sLQ0sbRU0lEKTi0uzszPAykwqgUAco0dhiwAAAA="/>
  </w:docVars>
  <w:rsids>
    <w:rsidRoot w:val="006D691C"/>
    <w:rsid w:val="00037644"/>
    <w:rsid w:val="001C070C"/>
    <w:rsid w:val="002242E5"/>
    <w:rsid w:val="00392C91"/>
    <w:rsid w:val="003A4186"/>
    <w:rsid w:val="003F3223"/>
    <w:rsid w:val="004F0413"/>
    <w:rsid w:val="006229E5"/>
    <w:rsid w:val="00631153"/>
    <w:rsid w:val="006D691C"/>
    <w:rsid w:val="008C7A3B"/>
    <w:rsid w:val="00985B30"/>
    <w:rsid w:val="00DB5690"/>
    <w:rsid w:val="00E40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1"/>
    <o:shapelayout v:ext="edit">
      <o:idmap v:ext="edit" data="1"/>
    </o:shapelayout>
  </w:shapeDefaults>
  <w:decimalSymbol w:val="."/>
  <w:listSeparator w:val=","/>
  <w15:docId w15:val="{2A0C37B4-BEFE-48A4-8F72-1E33CD49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Frutiger LT Std 45 Light" w:eastAsia="Frutiger LT Std 45 Light" w:hAnsi="Frutiger LT Std 45 Light" w:cs="Frutiger LT Std 45 Light"/>
    </w:rPr>
  </w:style>
  <w:style w:type="paragraph" w:styleId="Heading1">
    <w:name w:val="heading 1"/>
    <w:basedOn w:val="Normal"/>
    <w:uiPriority w:val="1"/>
    <w:qFormat/>
    <w:pPr>
      <w:ind w:left="190"/>
      <w:outlineLvl w:val="0"/>
    </w:pPr>
    <w:rPr>
      <w:rFonts w:ascii="Frutiger LT Std 55 Roman" w:eastAsia="Frutiger LT Std 55 Roman" w:hAnsi="Frutiger LT Std 55 Roman" w:cs="Frutiger LT Std 55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1468" w:hanging="198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C7A3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B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B30"/>
    <w:rPr>
      <w:rFonts w:ascii="Segoe UI" w:eastAsia="Frutiger LT Std 45 Light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68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www.surrey.ac.uk/splash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694-1210</vt:lpstr>
    </vt:vector>
  </TitlesOfParts>
  <Company>University of Surrey</Company>
  <LinksUpToDate>false</LinksUpToDate>
  <CharactersWithSpaces>3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694-1210</dc:title>
  <dc:creator>Lowe J    (Library &amp; Learn Sppt)</dc:creator>
  <cp:lastModifiedBy>Lowe J    (Library &amp; Learn Sppt)</cp:lastModifiedBy>
  <cp:revision>9</cp:revision>
  <cp:lastPrinted>2017-09-20T13:27:00Z</cp:lastPrinted>
  <dcterms:created xsi:type="dcterms:W3CDTF">2017-09-06T11:16:00Z</dcterms:created>
  <dcterms:modified xsi:type="dcterms:W3CDTF">2017-09-20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1-10T00:00:00Z</vt:filetime>
  </property>
  <property fmtid="{D5CDD505-2E9C-101B-9397-08002B2CF9AE}" pid="3" name="Creator">
    <vt:lpwstr>Adobe InDesign CS4 (6.0.6)</vt:lpwstr>
  </property>
  <property fmtid="{D5CDD505-2E9C-101B-9397-08002B2CF9AE}" pid="4" name="LastSaved">
    <vt:filetime>2017-09-06T00:00:00Z</vt:filetime>
  </property>
</Properties>
</file>